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F3C2C" w14:textId="28F4CE11" w:rsidR="00DF6FE0" w:rsidRPr="00EA56D1" w:rsidRDefault="00DF6FE0" w:rsidP="09099806">
      <w:pPr>
        <w:rPr>
          <w:b/>
          <w:bCs/>
          <w:color w:val="404040" w:themeColor="text1" w:themeTint="BF"/>
          <w:sz w:val="16"/>
          <w:szCs w:val="16"/>
        </w:rPr>
      </w:pPr>
    </w:p>
    <w:p w14:paraId="7A9452F3" w14:textId="1BF96F95" w:rsidR="00DF6FE0" w:rsidRPr="00EA56D1" w:rsidRDefault="00DF6FE0" w:rsidP="008F4346">
      <w:pPr>
        <w:jc w:val="center"/>
        <w:rPr>
          <w:b/>
          <w:color w:val="404040" w:themeColor="text1" w:themeTint="BF"/>
          <w:sz w:val="16"/>
          <w:szCs w:val="16"/>
        </w:rPr>
      </w:pPr>
    </w:p>
    <w:p w14:paraId="433A9D2D" w14:textId="106364B7" w:rsidR="00B679E6" w:rsidRDefault="00B679E6" w:rsidP="009A077D">
      <w:pPr>
        <w:jc w:val="center"/>
        <w:rPr>
          <w:b/>
          <w:color w:val="404040" w:themeColor="text1" w:themeTint="BF"/>
          <w:sz w:val="16"/>
          <w:szCs w:val="16"/>
        </w:rPr>
      </w:pPr>
    </w:p>
    <w:p w14:paraId="501B79F3" w14:textId="7015F79B" w:rsidR="00B75754" w:rsidRDefault="00B75754" w:rsidP="009A077D">
      <w:pPr>
        <w:jc w:val="center"/>
        <w:rPr>
          <w:b/>
          <w:color w:val="404040" w:themeColor="text1" w:themeTint="BF"/>
          <w:sz w:val="16"/>
          <w:szCs w:val="16"/>
        </w:rPr>
      </w:pPr>
    </w:p>
    <w:p w14:paraId="090A1EA2" w14:textId="77777777" w:rsidR="00B679E6" w:rsidRDefault="00B679E6" w:rsidP="009A077D">
      <w:pPr>
        <w:jc w:val="center"/>
        <w:rPr>
          <w:b/>
          <w:color w:val="404040" w:themeColor="text1" w:themeTint="BF"/>
          <w:sz w:val="16"/>
          <w:szCs w:val="16"/>
        </w:rPr>
      </w:pPr>
    </w:p>
    <w:p w14:paraId="0760FBC6" w14:textId="3AAC8F81" w:rsidR="009A077D" w:rsidRPr="0005530E" w:rsidRDefault="009A077D" w:rsidP="009A077D">
      <w:pPr>
        <w:jc w:val="center"/>
        <w:rPr>
          <w:b/>
          <w:color w:val="404040" w:themeColor="text1" w:themeTint="BF"/>
          <w:sz w:val="16"/>
          <w:szCs w:val="16"/>
        </w:rPr>
      </w:pPr>
      <w:r w:rsidRPr="0005530E">
        <w:rPr>
          <w:b/>
          <w:noProof/>
          <w:color w:val="404040" w:themeColor="text1" w:themeTint="BF"/>
          <w:sz w:val="16"/>
          <w:szCs w:val="16"/>
        </w:rPr>
        <w:drawing>
          <wp:inline distT="0" distB="0" distL="0" distR="0" wp14:anchorId="08AE5B94" wp14:editId="04793078">
            <wp:extent cx="4222269" cy="3493827"/>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0453"/>
                    <a:stretch/>
                  </pic:blipFill>
                  <pic:spPr bwMode="auto">
                    <a:xfrm>
                      <a:off x="0" y="0"/>
                      <a:ext cx="4230666" cy="3500776"/>
                    </a:xfrm>
                    <a:prstGeom prst="rect">
                      <a:avLst/>
                    </a:prstGeom>
                    <a:noFill/>
                    <a:ln>
                      <a:noFill/>
                    </a:ln>
                    <a:extLst>
                      <a:ext uri="{53640926-AAD7-44D8-BBD7-CCE9431645EC}">
                        <a14:shadowObscured xmlns:a14="http://schemas.microsoft.com/office/drawing/2010/main"/>
                      </a:ext>
                    </a:extLst>
                  </pic:spPr>
                </pic:pic>
              </a:graphicData>
            </a:graphic>
          </wp:inline>
        </w:drawing>
      </w:r>
    </w:p>
    <w:p w14:paraId="73A49012" w14:textId="785FAE32" w:rsidR="009A077D" w:rsidRPr="0005530E" w:rsidRDefault="009A077D" w:rsidP="009A077D">
      <w:pPr>
        <w:jc w:val="center"/>
        <w:rPr>
          <w:b/>
          <w:color w:val="404040" w:themeColor="text1" w:themeTint="BF"/>
          <w:sz w:val="96"/>
          <w:szCs w:val="96"/>
        </w:rPr>
      </w:pPr>
      <w:r w:rsidRPr="0005530E">
        <w:rPr>
          <w:b/>
          <w:color w:val="404040" w:themeColor="text1" w:themeTint="BF"/>
          <w:sz w:val="96"/>
          <w:szCs w:val="96"/>
        </w:rPr>
        <w:t xml:space="preserve">    </w:t>
      </w:r>
      <w:r w:rsidR="001852FF" w:rsidRPr="0005530E">
        <w:rPr>
          <w:b/>
          <w:noProof/>
          <w:color w:val="404040" w:themeColor="text1" w:themeTint="BF"/>
          <w:sz w:val="96"/>
          <w:szCs w:val="96"/>
        </w:rPr>
        <w:drawing>
          <wp:inline distT="0" distB="0" distL="0" distR="0" wp14:anchorId="56221C05" wp14:editId="1C657219">
            <wp:extent cx="3695700" cy="132629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6023" cy="1355122"/>
                    </a:xfrm>
                    <a:prstGeom prst="rect">
                      <a:avLst/>
                    </a:prstGeom>
                  </pic:spPr>
                </pic:pic>
              </a:graphicData>
            </a:graphic>
          </wp:inline>
        </w:drawing>
      </w:r>
    </w:p>
    <w:p w14:paraId="46863879" w14:textId="0B3802E5" w:rsidR="00210BB9" w:rsidRPr="0005530E" w:rsidRDefault="00493067" w:rsidP="009A077D">
      <w:pPr>
        <w:jc w:val="center"/>
        <w:rPr>
          <w:rFonts w:eastAsiaTheme="minorHAnsi" w:cs="TimesNewRomanPSMT"/>
          <w:caps/>
          <w:color w:val="595959" w:themeColor="text1" w:themeTint="A6"/>
          <w:sz w:val="28"/>
          <w:szCs w:val="28"/>
          <w:lang w:eastAsia="en-US"/>
        </w:rPr>
      </w:pPr>
      <w:r w:rsidRPr="0005530E">
        <w:rPr>
          <w:rFonts w:eastAsiaTheme="minorHAnsi" w:cs="TimesNewRomanPSMT"/>
          <w:caps/>
          <w:color w:val="595959" w:themeColor="text1" w:themeTint="A6"/>
          <w:sz w:val="28"/>
          <w:szCs w:val="28"/>
          <w:lang w:eastAsia="en-US"/>
        </w:rPr>
        <w:t>Pilots for Healthy and Active Ageing</w:t>
      </w:r>
    </w:p>
    <w:p w14:paraId="738DA488" w14:textId="1A3EE604" w:rsidR="005C0C77" w:rsidRPr="0005530E" w:rsidRDefault="00210BB9" w:rsidP="00210BB9">
      <w:pPr>
        <w:jc w:val="center"/>
        <w:rPr>
          <w:rFonts w:eastAsiaTheme="minorHAnsi" w:cs="TimesNewRomanPSMT"/>
          <w:b/>
          <w:caps/>
          <w:color w:val="595959" w:themeColor="text1" w:themeTint="A6"/>
          <w:sz w:val="28"/>
          <w:szCs w:val="28"/>
          <w:lang w:eastAsia="en-US"/>
        </w:rPr>
      </w:pPr>
      <w:r w:rsidRPr="0005530E">
        <w:rPr>
          <w:rFonts w:eastAsiaTheme="minorHAnsi" w:cs="TimesNewRomanPSMT"/>
          <w:b/>
          <w:color w:val="595959" w:themeColor="text1" w:themeTint="A6"/>
          <w:sz w:val="28"/>
          <w:szCs w:val="28"/>
          <w:lang w:eastAsia="en-US"/>
        </w:rPr>
        <w:t>Grant Agreement</w:t>
      </w:r>
      <w:r w:rsidRPr="0005530E">
        <w:rPr>
          <w:rFonts w:eastAsiaTheme="minorHAnsi" w:cs="TimesNewRomanPSMT"/>
          <w:b/>
          <w:caps/>
          <w:color w:val="595959" w:themeColor="text1" w:themeTint="A6"/>
          <w:sz w:val="28"/>
          <w:szCs w:val="28"/>
          <w:lang w:eastAsia="en-US"/>
        </w:rPr>
        <w:t xml:space="preserve">: </w:t>
      </w:r>
      <w:r w:rsidR="00493067" w:rsidRPr="0005530E">
        <w:rPr>
          <w:rFonts w:eastAsiaTheme="minorHAnsi" w:cs="TimesNewRomanPSMT"/>
          <w:b/>
          <w:caps/>
          <w:color w:val="595959" w:themeColor="text1" w:themeTint="A6"/>
          <w:sz w:val="28"/>
          <w:szCs w:val="28"/>
          <w:lang w:eastAsia="en-US"/>
        </w:rPr>
        <w:t>857188</w:t>
      </w:r>
      <w:r w:rsidR="009A077D" w:rsidRPr="0005530E">
        <w:rPr>
          <w:rFonts w:eastAsiaTheme="minorHAnsi" w:cs="TimesNewRomanPSMT"/>
          <w:b/>
          <w:caps/>
          <w:color w:val="595959" w:themeColor="text1" w:themeTint="A6"/>
          <w:sz w:val="28"/>
          <w:szCs w:val="28"/>
          <w:lang w:eastAsia="en-US"/>
        </w:rPr>
        <w:t xml:space="preserve"> </w:t>
      </w:r>
    </w:p>
    <w:p w14:paraId="2605EA0E" w14:textId="77777777" w:rsidR="00DD488E" w:rsidRPr="0005530E" w:rsidRDefault="00DD488E" w:rsidP="00050E10">
      <w:pPr>
        <w:jc w:val="left"/>
        <w:rPr>
          <w:rFonts w:cstheme="minorHAnsi"/>
          <w:b/>
          <w:color w:val="002060"/>
        </w:rPr>
      </w:pPr>
    </w:p>
    <w:p w14:paraId="59AE83D5" w14:textId="77777777" w:rsidR="007B595D" w:rsidRDefault="006A4BAC" w:rsidP="001267D8">
      <w:pPr>
        <w:spacing w:before="0" w:after="200"/>
        <w:jc w:val="center"/>
        <w:rPr>
          <w:rFonts w:cstheme="minorHAnsi"/>
          <w:b/>
          <w:color w:val="002060"/>
          <w:sz w:val="44"/>
          <w:szCs w:val="48"/>
        </w:rPr>
      </w:pPr>
      <w:r>
        <w:rPr>
          <w:rFonts w:cstheme="minorHAnsi"/>
          <w:b/>
          <w:color w:val="002060"/>
          <w:sz w:val="44"/>
          <w:szCs w:val="48"/>
        </w:rPr>
        <w:t>I</w:t>
      </w:r>
      <w:r w:rsidR="009D2416">
        <w:rPr>
          <w:rFonts w:cstheme="minorHAnsi"/>
          <w:b/>
          <w:color w:val="002060"/>
          <w:sz w:val="44"/>
          <w:szCs w:val="48"/>
        </w:rPr>
        <w:t xml:space="preserve">ndividual </w:t>
      </w:r>
      <w:r w:rsidR="009450E2">
        <w:rPr>
          <w:rFonts w:cstheme="minorHAnsi"/>
          <w:b/>
          <w:color w:val="002060"/>
          <w:sz w:val="44"/>
          <w:szCs w:val="48"/>
        </w:rPr>
        <w:t>Reviewer</w:t>
      </w:r>
      <w:r>
        <w:rPr>
          <w:rFonts w:cstheme="minorHAnsi"/>
          <w:b/>
          <w:color w:val="002060"/>
          <w:sz w:val="44"/>
          <w:szCs w:val="48"/>
        </w:rPr>
        <w:t xml:space="preserve"> Report</w:t>
      </w:r>
    </w:p>
    <w:p w14:paraId="113F4714" w14:textId="59096D2F" w:rsidR="002A1BB6" w:rsidRPr="0005530E" w:rsidRDefault="002A1BB6" w:rsidP="001267D8">
      <w:pPr>
        <w:spacing w:before="0" w:after="200"/>
        <w:jc w:val="center"/>
        <w:rPr>
          <w:rFonts w:cstheme="minorHAnsi"/>
          <w:b/>
          <w:color w:val="002060"/>
        </w:rPr>
      </w:pPr>
      <w:r w:rsidRPr="0005530E">
        <w:rPr>
          <w:rFonts w:cstheme="minorHAnsi"/>
          <w:b/>
          <w:color w:val="002060"/>
        </w:rPr>
        <w:br w:type="page"/>
      </w:r>
    </w:p>
    <w:p w14:paraId="3DF32493" w14:textId="77E7C53C" w:rsidR="008E16AB" w:rsidRPr="008E16AB" w:rsidRDefault="008E16AB" w:rsidP="008E16AB">
      <w:pPr>
        <w:tabs>
          <w:tab w:val="left" w:pos="7665"/>
        </w:tabs>
        <w:jc w:val="left"/>
        <w:rPr>
          <w:b/>
          <w:bCs/>
          <w:i/>
          <w:iCs/>
          <w:sz w:val="24"/>
          <w:szCs w:val="24"/>
        </w:rPr>
      </w:pPr>
      <w:r w:rsidRPr="008E16AB">
        <w:rPr>
          <w:b/>
          <w:bCs/>
          <w:i/>
          <w:iCs/>
          <w:sz w:val="24"/>
          <w:szCs w:val="24"/>
        </w:rPr>
        <w:lastRenderedPageBreak/>
        <w:t xml:space="preserve">Send completed individual reviewer report to </w:t>
      </w:r>
      <w:hyperlink r:id="rId13" w:history="1">
        <w:r w:rsidRPr="008E16AB">
          <w:rPr>
            <w:rStyle w:val="Hiperpovezava"/>
            <w:b/>
            <w:bCs/>
            <w:i/>
            <w:iCs/>
            <w:sz w:val="24"/>
            <w:szCs w:val="24"/>
          </w:rPr>
          <w:t>pharaon@innorenew.eu</w:t>
        </w:r>
      </w:hyperlink>
      <w:r w:rsidRPr="008E16AB">
        <w:rPr>
          <w:b/>
          <w:bCs/>
          <w:i/>
          <w:iCs/>
          <w:sz w:val="24"/>
          <w:szCs w:val="24"/>
        </w:rPr>
        <w:t xml:space="preserve"> no later than </w:t>
      </w:r>
      <w:r w:rsidR="00213CD4" w:rsidRPr="00213DE9">
        <w:rPr>
          <w:b/>
          <w:bCs/>
          <w:i/>
          <w:iCs/>
          <w:sz w:val="24"/>
          <w:szCs w:val="24"/>
        </w:rPr>
        <w:t>October</w:t>
      </w:r>
      <w:r w:rsidRPr="00213DE9">
        <w:rPr>
          <w:b/>
          <w:bCs/>
          <w:i/>
          <w:iCs/>
          <w:sz w:val="24"/>
          <w:szCs w:val="24"/>
        </w:rPr>
        <w:t xml:space="preserve"> </w:t>
      </w:r>
      <w:r w:rsidR="00213CD4" w:rsidRPr="00213DE9">
        <w:rPr>
          <w:b/>
          <w:bCs/>
          <w:i/>
          <w:iCs/>
          <w:sz w:val="24"/>
          <w:szCs w:val="24"/>
        </w:rPr>
        <w:t>9</w:t>
      </w:r>
      <w:r w:rsidRPr="00213DE9">
        <w:rPr>
          <w:b/>
          <w:bCs/>
          <w:i/>
          <w:iCs/>
          <w:sz w:val="24"/>
          <w:szCs w:val="24"/>
        </w:rPr>
        <w:t>, 2023.</w:t>
      </w:r>
    </w:p>
    <w:p w14:paraId="245E4BD0" w14:textId="2FE77FB3" w:rsidR="008E16AB" w:rsidRDefault="008E16AB" w:rsidP="588CB446">
      <w:pPr>
        <w:jc w:val="left"/>
        <w:rPr>
          <w:sz w:val="24"/>
          <w:szCs w:val="24"/>
        </w:rPr>
      </w:pPr>
      <w:r>
        <w:rPr>
          <w:sz w:val="24"/>
          <w:szCs w:val="24"/>
        </w:rPr>
        <w:t>Review should include the score achieved in Excellence, Impact, and Implementation. Your score should be justified by your expert opinion by answering the questions provided bellow.</w:t>
      </w:r>
    </w:p>
    <w:p w14:paraId="5F1AD483" w14:textId="77777777" w:rsidR="008E16AB" w:rsidRDefault="008E16AB" w:rsidP="588CB446">
      <w:pPr>
        <w:jc w:val="left"/>
        <w:rPr>
          <w:sz w:val="24"/>
          <w:szCs w:val="24"/>
        </w:rPr>
      </w:pPr>
    </w:p>
    <w:p w14:paraId="4E1C34C4" w14:textId="64BB2E40" w:rsidR="001267D8" w:rsidRPr="0005530E" w:rsidRDefault="001267D8" w:rsidP="588CB446">
      <w:pPr>
        <w:jc w:val="left"/>
        <w:rPr>
          <w:sz w:val="24"/>
          <w:szCs w:val="24"/>
        </w:rPr>
      </w:pPr>
      <w:r w:rsidRPr="0005530E">
        <w:rPr>
          <w:sz w:val="24"/>
          <w:szCs w:val="24"/>
        </w:rPr>
        <w:t>Project: ___________________________________________</w:t>
      </w:r>
      <w:r w:rsidR="008E16AB">
        <w:rPr>
          <w:sz w:val="24"/>
          <w:szCs w:val="24"/>
        </w:rPr>
        <w:t>_</w:t>
      </w:r>
    </w:p>
    <w:p w14:paraId="355D414B" w14:textId="4B340F4E" w:rsidR="00F22D4A" w:rsidRDefault="00F22D4A" w:rsidP="588CB446">
      <w:pPr>
        <w:jc w:val="left"/>
        <w:rPr>
          <w:sz w:val="24"/>
          <w:szCs w:val="24"/>
        </w:rPr>
      </w:pPr>
      <w:r>
        <w:rPr>
          <w:sz w:val="24"/>
          <w:szCs w:val="24"/>
        </w:rPr>
        <w:t>Coordinator</w:t>
      </w:r>
      <w:r w:rsidRPr="0005530E">
        <w:rPr>
          <w:sz w:val="24"/>
          <w:szCs w:val="24"/>
        </w:rPr>
        <w:t>: ________________________________________</w:t>
      </w:r>
    </w:p>
    <w:p w14:paraId="755E14A6" w14:textId="77777777" w:rsidR="00F22D4A" w:rsidRDefault="001267D8" w:rsidP="588CB446">
      <w:pPr>
        <w:jc w:val="left"/>
        <w:rPr>
          <w:sz w:val="24"/>
          <w:szCs w:val="24"/>
        </w:rPr>
      </w:pPr>
      <w:r w:rsidRPr="0005530E">
        <w:rPr>
          <w:sz w:val="24"/>
          <w:szCs w:val="24"/>
        </w:rPr>
        <w:t>Beneficiar</w:t>
      </w:r>
      <w:r w:rsidR="00F22D4A">
        <w:rPr>
          <w:sz w:val="24"/>
          <w:szCs w:val="24"/>
        </w:rPr>
        <w:t>ies</w:t>
      </w:r>
      <w:r w:rsidRPr="0005530E">
        <w:rPr>
          <w:sz w:val="24"/>
          <w:szCs w:val="24"/>
        </w:rPr>
        <w:t>:</w:t>
      </w:r>
    </w:p>
    <w:p w14:paraId="76ED1B46" w14:textId="3A84D591" w:rsidR="001267D8" w:rsidRDefault="001267D8" w:rsidP="00F22D4A">
      <w:pPr>
        <w:pStyle w:val="Odstavekseznama"/>
        <w:numPr>
          <w:ilvl w:val="0"/>
          <w:numId w:val="5"/>
        </w:numPr>
        <w:jc w:val="left"/>
        <w:rPr>
          <w:sz w:val="24"/>
          <w:szCs w:val="24"/>
        </w:rPr>
      </w:pPr>
      <w:r w:rsidRPr="00F22D4A">
        <w:rPr>
          <w:sz w:val="24"/>
          <w:szCs w:val="24"/>
        </w:rPr>
        <w:t>_______________________________________</w:t>
      </w:r>
      <w:r w:rsidR="009E184D" w:rsidRPr="00F22D4A">
        <w:rPr>
          <w:sz w:val="24"/>
          <w:szCs w:val="24"/>
        </w:rPr>
        <w:t>_</w:t>
      </w:r>
    </w:p>
    <w:p w14:paraId="07D87342" w14:textId="77777777" w:rsidR="00F22D4A" w:rsidRPr="00F22D4A" w:rsidRDefault="00F22D4A" w:rsidP="00F22D4A">
      <w:pPr>
        <w:pStyle w:val="Odstavekseznama"/>
        <w:numPr>
          <w:ilvl w:val="0"/>
          <w:numId w:val="5"/>
        </w:numPr>
        <w:jc w:val="left"/>
        <w:rPr>
          <w:sz w:val="24"/>
          <w:szCs w:val="24"/>
        </w:rPr>
      </w:pPr>
      <w:r w:rsidRPr="00F22D4A">
        <w:rPr>
          <w:sz w:val="24"/>
          <w:szCs w:val="24"/>
        </w:rPr>
        <w:t>________________________________________</w:t>
      </w:r>
    </w:p>
    <w:p w14:paraId="15CA5949" w14:textId="77777777" w:rsidR="00F22D4A" w:rsidRPr="00F22D4A" w:rsidRDefault="00F22D4A" w:rsidP="00F22D4A">
      <w:pPr>
        <w:pStyle w:val="Odstavekseznama"/>
        <w:numPr>
          <w:ilvl w:val="0"/>
          <w:numId w:val="5"/>
        </w:numPr>
        <w:jc w:val="left"/>
        <w:rPr>
          <w:sz w:val="24"/>
          <w:szCs w:val="24"/>
        </w:rPr>
      </w:pPr>
      <w:r w:rsidRPr="00F22D4A">
        <w:rPr>
          <w:sz w:val="24"/>
          <w:szCs w:val="24"/>
        </w:rPr>
        <w:t>________________________________________</w:t>
      </w:r>
    </w:p>
    <w:p w14:paraId="1501F9CA" w14:textId="77777777" w:rsidR="00F22D4A" w:rsidRPr="00F22D4A" w:rsidRDefault="00F22D4A" w:rsidP="00F22D4A">
      <w:pPr>
        <w:pStyle w:val="Odstavekseznama"/>
        <w:numPr>
          <w:ilvl w:val="0"/>
          <w:numId w:val="0"/>
        </w:numPr>
        <w:ind w:left="720"/>
        <w:jc w:val="left"/>
        <w:rPr>
          <w:sz w:val="24"/>
          <w:szCs w:val="24"/>
        </w:rPr>
      </w:pPr>
    </w:p>
    <w:p w14:paraId="6AF1BCB0" w14:textId="6670AF66" w:rsidR="00C72400" w:rsidRPr="0005530E" w:rsidRDefault="00C72400" w:rsidP="588CB446">
      <w:pPr>
        <w:jc w:val="left"/>
        <w:rPr>
          <w:sz w:val="24"/>
          <w:szCs w:val="24"/>
        </w:rPr>
      </w:pPr>
      <w:r w:rsidRPr="0005530E">
        <w:rPr>
          <w:sz w:val="24"/>
          <w:szCs w:val="24"/>
        </w:rPr>
        <w:t>Pilot(s</w:t>
      </w:r>
      <w:proofErr w:type="gramStart"/>
      <w:r w:rsidRPr="0005530E">
        <w:rPr>
          <w:sz w:val="24"/>
          <w:szCs w:val="24"/>
        </w:rPr>
        <w:t>):_</w:t>
      </w:r>
      <w:proofErr w:type="gramEnd"/>
      <w:r w:rsidRPr="0005530E">
        <w:rPr>
          <w:sz w:val="24"/>
          <w:szCs w:val="24"/>
        </w:rPr>
        <w:t>____________________________________________</w:t>
      </w:r>
      <w:r w:rsidR="008E16AB">
        <w:rPr>
          <w:sz w:val="24"/>
          <w:szCs w:val="24"/>
        </w:rPr>
        <w:t>__</w:t>
      </w:r>
    </w:p>
    <w:p w14:paraId="725B5DED" w14:textId="1448F061" w:rsidR="008459CA" w:rsidRDefault="007538EC" w:rsidP="009D2416">
      <w:pPr>
        <w:tabs>
          <w:tab w:val="left" w:pos="7665"/>
        </w:tabs>
        <w:jc w:val="left"/>
        <w:rPr>
          <w:sz w:val="24"/>
          <w:szCs w:val="24"/>
        </w:rPr>
      </w:pPr>
      <w:proofErr w:type="gramStart"/>
      <w:r w:rsidRPr="0005530E">
        <w:rPr>
          <w:sz w:val="24"/>
          <w:szCs w:val="24"/>
        </w:rPr>
        <w:t>Reviewer:_</w:t>
      </w:r>
      <w:proofErr w:type="gramEnd"/>
      <w:r w:rsidRPr="0005530E">
        <w:rPr>
          <w:sz w:val="24"/>
          <w:szCs w:val="24"/>
        </w:rPr>
        <w:t>____________________________________________</w:t>
      </w:r>
    </w:p>
    <w:p w14:paraId="2AA8BA57" w14:textId="77777777" w:rsidR="008E16AB" w:rsidRDefault="008E16AB" w:rsidP="009D2416">
      <w:pPr>
        <w:tabs>
          <w:tab w:val="left" w:pos="7665"/>
        </w:tabs>
        <w:jc w:val="left"/>
        <w:rPr>
          <w:sz w:val="24"/>
          <w:szCs w:val="24"/>
        </w:rPr>
      </w:pPr>
    </w:p>
    <w:p w14:paraId="4FBACF9E" w14:textId="56F3551A" w:rsidR="008E16AB" w:rsidRPr="008E16AB" w:rsidRDefault="008E16AB" w:rsidP="008E16AB">
      <w:pPr>
        <w:spacing w:line="405" w:lineRule="atLeast"/>
        <w:outlineLvl w:val="2"/>
        <w:rPr>
          <w:rFonts w:ascii="fonts/CuprumFFURegular" w:eastAsia="Times New Roman" w:hAnsi="fonts/CuprumFFURegular" w:cs="Times New Roman"/>
          <w:b/>
          <w:bCs/>
          <w:color w:val="4F81BD" w:themeColor="accent1"/>
          <w:sz w:val="27"/>
          <w:szCs w:val="27"/>
          <w:lang w:val="en-US"/>
        </w:rPr>
      </w:pPr>
      <w:r w:rsidRPr="008E16AB">
        <w:rPr>
          <w:rFonts w:ascii="fonts/CuprumFFURegular" w:eastAsia="Times New Roman" w:hAnsi="fonts/CuprumFFURegular" w:cs="Times New Roman"/>
          <w:b/>
          <w:bCs/>
          <w:color w:val="4F81BD" w:themeColor="accent1"/>
          <w:sz w:val="27"/>
          <w:szCs w:val="27"/>
          <w:lang w:val="en-US"/>
        </w:rPr>
        <w:t>Excellence</w:t>
      </w:r>
      <w:r>
        <w:rPr>
          <w:rFonts w:ascii="fonts/CuprumFFURegular" w:eastAsia="Times New Roman" w:hAnsi="fonts/CuprumFFURegular" w:cs="Times New Roman"/>
          <w:b/>
          <w:bCs/>
          <w:color w:val="4F81BD" w:themeColor="accent1"/>
          <w:sz w:val="27"/>
          <w:szCs w:val="27"/>
          <w:lang w:val="en-US"/>
        </w:rPr>
        <w:t xml:space="preserve"> (1 to 5)</w:t>
      </w:r>
    </w:p>
    <w:p w14:paraId="141B403C" w14:textId="77777777" w:rsidR="008E16AB" w:rsidRDefault="008E16AB" w:rsidP="008E16AB">
      <w:pPr>
        <w:jc w:val="left"/>
        <w:rPr>
          <w:rFonts w:cstheme="minorHAnsi"/>
          <w:bCs/>
          <w:i/>
          <w:iCs/>
          <w:sz w:val="24"/>
          <w:szCs w:val="24"/>
        </w:rPr>
      </w:pPr>
      <w:r>
        <w:rPr>
          <w:rFonts w:cstheme="minorHAnsi"/>
          <w:bCs/>
          <w:i/>
          <w:iCs/>
          <w:sz w:val="24"/>
          <w:szCs w:val="24"/>
        </w:rPr>
        <w:t>Score: _____________</w:t>
      </w:r>
    </w:p>
    <w:p w14:paraId="48E9DCBA" w14:textId="3A2E84F8" w:rsidR="008E16AB" w:rsidRPr="008E16AB" w:rsidRDefault="008E16AB" w:rsidP="008E16AB">
      <w:pPr>
        <w:rPr>
          <w:rFonts w:ascii="Times New Roman" w:eastAsia="Times New Roman" w:hAnsi="Times New Roman" w:cs="Times New Roman"/>
          <w:color w:val="4F81BD" w:themeColor="accent1"/>
          <w:lang w:val="en-US"/>
        </w:rPr>
      </w:pPr>
      <w:r w:rsidRPr="008E16AB">
        <w:rPr>
          <w:rFonts w:ascii="Helvetica Neue" w:eastAsia="Times New Roman" w:hAnsi="Helvetica Neue" w:cs="Times New Roman"/>
          <w:color w:val="4F81BD" w:themeColor="accent1"/>
          <w:sz w:val="20"/>
          <w:szCs w:val="20"/>
          <w:shd w:val="clear" w:color="auto" w:fill="FFFFFF"/>
          <w:lang w:val="en-US"/>
        </w:rPr>
        <w:t xml:space="preserve">How concrete and plausible are the proposed objectives? How </w:t>
      </w:r>
      <w:proofErr w:type="gramStart"/>
      <w:r w:rsidRPr="008E16AB">
        <w:rPr>
          <w:rFonts w:ascii="Helvetica Neue" w:eastAsia="Times New Roman" w:hAnsi="Helvetica Neue" w:cs="Times New Roman"/>
          <w:color w:val="4F81BD" w:themeColor="accent1"/>
          <w:sz w:val="20"/>
          <w:szCs w:val="20"/>
          <w:shd w:val="clear" w:color="auto" w:fill="FFFFFF"/>
          <w:lang w:val="en-US"/>
        </w:rPr>
        <w:t>the proposed project is</w:t>
      </w:r>
      <w:proofErr w:type="gramEnd"/>
      <w:r w:rsidRPr="008E16AB">
        <w:rPr>
          <w:rFonts w:ascii="Helvetica Neue" w:eastAsia="Times New Roman" w:hAnsi="Helvetica Neue" w:cs="Times New Roman"/>
          <w:color w:val="4F81BD" w:themeColor="accent1"/>
          <w:sz w:val="20"/>
          <w:szCs w:val="20"/>
          <w:shd w:val="clear" w:color="auto" w:fill="FFFFFF"/>
          <w:lang w:val="en-US"/>
        </w:rPr>
        <w:t xml:space="preserve"> meeting the Open Call 2 objectives? </w:t>
      </w:r>
      <w:r w:rsidRPr="008E16AB">
        <w:rPr>
          <w:rFonts w:ascii="Helvetica Neue" w:eastAsia="Times New Roman" w:hAnsi="Helvetica Neue" w:cs="Times New Roman"/>
          <w:sz w:val="20"/>
          <w:szCs w:val="20"/>
          <w:shd w:val="clear" w:color="auto" w:fill="FFFFFF"/>
          <w:lang w:val="en-US"/>
        </w:rPr>
        <w:t>(</w:t>
      </w:r>
      <w:proofErr w:type="gramStart"/>
      <w:r w:rsidRPr="008E16AB">
        <w:rPr>
          <w:rFonts w:ascii="Helvetica Neue" w:eastAsia="Times New Roman" w:hAnsi="Helvetica Neue" w:cs="Times New Roman"/>
          <w:sz w:val="20"/>
          <w:szCs w:val="20"/>
          <w:shd w:val="clear" w:color="auto" w:fill="FFFFFF"/>
          <w:lang w:val="en-US"/>
        </w:rPr>
        <w:t>up</w:t>
      </w:r>
      <w:proofErr w:type="gramEnd"/>
      <w:r w:rsidRPr="008E16AB">
        <w:rPr>
          <w:rFonts w:ascii="Helvetica Neue" w:eastAsia="Times New Roman" w:hAnsi="Helvetica Neue" w:cs="Times New Roman"/>
          <w:sz w:val="20"/>
          <w:szCs w:val="20"/>
          <w:shd w:val="clear" w:color="auto" w:fill="FFFFFF"/>
          <w:lang w:val="en-US"/>
        </w:rPr>
        <w:t xml:space="preserve"> to 1000 characters with space)</w:t>
      </w:r>
    </w:p>
    <w:p w14:paraId="25FA42BA" w14:textId="248C82FE"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3B73F30A"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6A3FA005"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25EAD468"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581F14F5" w14:textId="77777777" w:rsidR="008E16AB" w:rsidRDefault="008E16AB" w:rsidP="008E16AB">
      <w:pPr>
        <w:spacing w:line="405" w:lineRule="atLeast"/>
        <w:outlineLvl w:val="2"/>
        <w:rPr>
          <w:rFonts w:ascii="fonts/CuprumFFURegular" w:eastAsia="Times New Roman" w:hAnsi="fonts/CuprumFFURegular" w:cs="Times New Roman"/>
          <w:b/>
          <w:bCs/>
          <w:color w:val="4F81BD" w:themeColor="accent1"/>
          <w:sz w:val="27"/>
          <w:szCs w:val="27"/>
          <w:lang w:val="en-US"/>
        </w:rPr>
      </w:pPr>
    </w:p>
    <w:p w14:paraId="2469BECB" w14:textId="32BB57AB" w:rsidR="008E16AB" w:rsidRPr="008E16AB" w:rsidRDefault="008E16AB" w:rsidP="008E16AB">
      <w:pPr>
        <w:spacing w:line="405" w:lineRule="atLeast"/>
        <w:outlineLvl w:val="2"/>
        <w:rPr>
          <w:rFonts w:ascii="fonts/CuprumFFURegular" w:eastAsia="Times New Roman" w:hAnsi="fonts/CuprumFFURegular" w:cs="Times New Roman"/>
          <w:b/>
          <w:bCs/>
          <w:color w:val="4F81BD" w:themeColor="accent1"/>
          <w:sz w:val="27"/>
          <w:szCs w:val="27"/>
          <w:lang w:val="en-US"/>
        </w:rPr>
      </w:pPr>
      <w:r w:rsidRPr="008E16AB">
        <w:rPr>
          <w:rFonts w:ascii="fonts/CuprumFFURegular" w:eastAsia="Times New Roman" w:hAnsi="fonts/CuprumFFURegular" w:cs="Times New Roman"/>
          <w:b/>
          <w:bCs/>
          <w:color w:val="4F81BD" w:themeColor="accent1"/>
          <w:sz w:val="27"/>
          <w:szCs w:val="27"/>
          <w:lang w:val="en-US"/>
        </w:rPr>
        <w:t xml:space="preserve">Impact </w:t>
      </w:r>
      <w:r>
        <w:rPr>
          <w:rFonts w:ascii="fonts/CuprumFFURegular" w:eastAsia="Times New Roman" w:hAnsi="fonts/CuprumFFURegular" w:cs="Times New Roman"/>
          <w:b/>
          <w:bCs/>
          <w:color w:val="4F81BD" w:themeColor="accent1"/>
          <w:sz w:val="27"/>
          <w:szCs w:val="27"/>
          <w:lang w:val="en-US"/>
        </w:rPr>
        <w:t>(1 to 5)</w:t>
      </w:r>
    </w:p>
    <w:p w14:paraId="365602CF" w14:textId="77777777" w:rsidR="008E16AB" w:rsidRDefault="008E16AB" w:rsidP="008E16AB">
      <w:pPr>
        <w:jc w:val="left"/>
        <w:rPr>
          <w:rFonts w:cstheme="minorHAnsi"/>
          <w:bCs/>
          <w:i/>
          <w:iCs/>
          <w:sz w:val="24"/>
          <w:szCs w:val="24"/>
        </w:rPr>
      </w:pPr>
      <w:r>
        <w:rPr>
          <w:rFonts w:cstheme="minorHAnsi"/>
          <w:bCs/>
          <w:i/>
          <w:iCs/>
          <w:sz w:val="24"/>
          <w:szCs w:val="24"/>
        </w:rPr>
        <w:t>Score: _____________</w:t>
      </w:r>
    </w:p>
    <w:p w14:paraId="4E4363BC" w14:textId="0826996A" w:rsidR="008E16AB" w:rsidRPr="008E16AB" w:rsidRDefault="008E16AB" w:rsidP="008E16AB">
      <w:pPr>
        <w:rPr>
          <w:rFonts w:ascii="Times New Roman" w:eastAsia="Times New Roman" w:hAnsi="Times New Roman" w:cs="Times New Roman"/>
          <w:color w:val="4F81BD" w:themeColor="accent1"/>
          <w:lang w:val="en-US"/>
        </w:rPr>
      </w:pPr>
      <w:r w:rsidRPr="008E16AB">
        <w:rPr>
          <w:rFonts w:ascii="Helvetica Neue" w:eastAsia="Times New Roman" w:hAnsi="Helvetica Neue" w:cs="Times New Roman"/>
          <w:color w:val="4F81BD" w:themeColor="accent1"/>
          <w:sz w:val="20"/>
          <w:szCs w:val="20"/>
          <w:shd w:val="clear" w:color="auto" w:fill="FFFFFF"/>
          <w:lang w:val="en-US"/>
        </w:rPr>
        <w:t xml:space="preserve">Innovation potential: How adequate are the proposed measures for creating an impact? How suitable are the proposed measures for empowering key actors that can perform exploitation of the project results? How convincing and wide reaching are the proposed measures and plans for public/stakeholder engagement and for raising awareness about the project outcomes, including through Open Science, with respect to their potential to establish new markets and/or address global challenges? </w:t>
      </w:r>
      <w:r w:rsidRPr="008E16AB">
        <w:rPr>
          <w:rFonts w:ascii="Helvetica Neue" w:eastAsia="Times New Roman" w:hAnsi="Helvetica Neue" w:cs="Times New Roman"/>
          <w:sz w:val="20"/>
          <w:szCs w:val="20"/>
          <w:shd w:val="clear" w:color="auto" w:fill="FFFFFF"/>
          <w:lang w:val="en-US"/>
        </w:rPr>
        <w:t>(</w:t>
      </w:r>
      <w:proofErr w:type="gramStart"/>
      <w:r w:rsidRPr="008E16AB">
        <w:rPr>
          <w:rFonts w:ascii="Helvetica Neue" w:eastAsia="Times New Roman" w:hAnsi="Helvetica Neue" w:cs="Times New Roman"/>
          <w:sz w:val="20"/>
          <w:szCs w:val="20"/>
          <w:shd w:val="clear" w:color="auto" w:fill="FFFFFF"/>
          <w:lang w:val="en-US"/>
        </w:rPr>
        <w:t>up</w:t>
      </w:r>
      <w:proofErr w:type="gramEnd"/>
      <w:r w:rsidRPr="008E16AB">
        <w:rPr>
          <w:rFonts w:ascii="Helvetica Neue" w:eastAsia="Times New Roman" w:hAnsi="Helvetica Neue" w:cs="Times New Roman"/>
          <w:sz w:val="20"/>
          <w:szCs w:val="20"/>
          <w:shd w:val="clear" w:color="auto" w:fill="FFFFFF"/>
          <w:lang w:val="en-US"/>
        </w:rPr>
        <w:t xml:space="preserve"> to 1000 characters with space)</w:t>
      </w:r>
    </w:p>
    <w:p w14:paraId="09BFF6B8"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lastRenderedPageBreak/>
        <w:t>___________________________________________________________________________</w:t>
      </w:r>
    </w:p>
    <w:p w14:paraId="2468B1CF"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5F7A182E"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69FE8F93"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17CAE4E9" w14:textId="77777777" w:rsidR="008E16AB" w:rsidRPr="00E45CAE" w:rsidRDefault="008E16AB" w:rsidP="00E45CAE">
      <w:pPr>
        <w:jc w:val="left"/>
        <w:rPr>
          <w:rFonts w:cstheme="minorHAnsi"/>
          <w:bCs/>
          <w:i/>
          <w:iCs/>
          <w:sz w:val="24"/>
          <w:szCs w:val="24"/>
        </w:rPr>
      </w:pPr>
    </w:p>
    <w:p w14:paraId="5348894B" w14:textId="77777777" w:rsidR="008E16AB" w:rsidRPr="008E16AB" w:rsidRDefault="008E16AB" w:rsidP="008E16AB">
      <w:pPr>
        <w:spacing w:line="405" w:lineRule="atLeast"/>
        <w:outlineLvl w:val="2"/>
        <w:rPr>
          <w:rFonts w:ascii="fonts/CuprumFFURegular" w:eastAsia="Times New Roman" w:hAnsi="fonts/CuprumFFURegular" w:cs="Times New Roman"/>
          <w:b/>
          <w:bCs/>
          <w:color w:val="4F81BD" w:themeColor="accent1"/>
          <w:sz w:val="27"/>
          <w:szCs w:val="27"/>
          <w:lang w:val="en-US"/>
        </w:rPr>
      </w:pPr>
      <w:r w:rsidRPr="00DF04A4">
        <w:rPr>
          <w:rFonts w:ascii="fonts/CuprumFFURegular" w:eastAsia="Times New Roman" w:hAnsi="fonts/CuprumFFURegular" w:cs="Times New Roman"/>
          <w:b/>
          <w:bCs/>
          <w:color w:val="4F81BD" w:themeColor="accent1"/>
          <w:sz w:val="27"/>
          <w:szCs w:val="27"/>
          <w:lang w:val="en-US"/>
        </w:rPr>
        <w:t>Quality and efficiency of the implementation</w:t>
      </w:r>
      <w:r>
        <w:rPr>
          <w:rFonts w:ascii="fonts/CuprumFFURegular" w:eastAsia="Times New Roman" w:hAnsi="fonts/CuprumFFURegular" w:cs="Times New Roman"/>
          <w:b/>
          <w:bCs/>
          <w:color w:val="4F81BD" w:themeColor="accent1"/>
          <w:sz w:val="27"/>
          <w:szCs w:val="27"/>
          <w:lang w:val="en-US"/>
        </w:rPr>
        <w:t xml:space="preserve"> (1 to 5)</w:t>
      </w:r>
    </w:p>
    <w:p w14:paraId="1F4604FC" w14:textId="507AC6C6" w:rsidR="008E16AB" w:rsidRPr="008E16AB" w:rsidRDefault="008E16AB" w:rsidP="008E16AB">
      <w:pPr>
        <w:jc w:val="left"/>
        <w:rPr>
          <w:rFonts w:cstheme="minorHAnsi"/>
          <w:bCs/>
          <w:i/>
          <w:iCs/>
          <w:sz w:val="24"/>
          <w:szCs w:val="24"/>
        </w:rPr>
      </w:pPr>
      <w:r>
        <w:rPr>
          <w:rFonts w:cstheme="minorHAnsi"/>
          <w:bCs/>
          <w:i/>
          <w:iCs/>
          <w:sz w:val="24"/>
          <w:szCs w:val="24"/>
        </w:rPr>
        <w:t>Score: _____________</w:t>
      </w:r>
    </w:p>
    <w:p w14:paraId="7D70E5D3" w14:textId="4B750E87" w:rsidR="00E45CAE" w:rsidRPr="008E16AB" w:rsidRDefault="008E16AB" w:rsidP="008E16AB">
      <w:pPr>
        <w:rPr>
          <w:rFonts w:ascii="Times New Roman" w:eastAsia="Times New Roman" w:hAnsi="Times New Roman" w:cs="Times New Roman"/>
          <w:color w:val="4F81BD" w:themeColor="accent1"/>
          <w:lang w:val="en-US"/>
        </w:rPr>
      </w:pPr>
      <w:r w:rsidRPr="008E16AB">
        <w:rPr>
          <w:rFonts w:ascii="Helvetica Neue" w:eastAsia="Times New Roman" w:hAnsi="Helvetica Neue" w:cs="Times New Roman"/>
          <w:color w:val="4F81BD" w:themeColor="accent1"/>
          <w:sz w:val="20"/>
          <w:szCs w:val="20"/>
          <w:shd w:val="clear" w:color="auto" w:fill="FFFFFF"/>
          <w:lang w:val="en-US"/>
        </w:rPr>
        <w:t xml:space="preserve">To what extent do the consortium members have all the necessary </w:t>
      </w:r>
      <w:proofErr w:type="gramStart"/>
      <w:r w:rsidRPr="008E16AB">
        <w:rPr>
          <w:rFonts w:ascii="Helvetica Neue" w:eastAsia="Times New Roman" w:hAnsi="Helvetica Neue" w:cs="Times New Roman"/>
          <w:color w:val="4F81BD" w:themeColor="accent1"/>
          <w:sz w:val="20"/>
          <w:szCs w:val="20"/>
          <w:shd w:val="clear" w:color="auto" w:fill="FFFFFF"/>
          <w:lang w:val="en-US"/>
        </w:rPr>
        <w:t>high quality</w:t>
      </w:r>
      <w:proofErr w:type="gramEnd"/>
      <w:r w:rsidRPr="008E16AB">
        <w:rPr>
          <w:rFonts w:ascii="Helvetica Neue" w:eastAsia="Times New Roman" w:hAnsi="Helvetica Neue" w:cs="Times New Roman"/>
          <w:color w:val="4F81BD" w:themeColor="accent1"/>
          <w:sz w:val="20"/>
          <w:szCs w:val="20"/>
          <w:shd w:val="clear" w:color="auto" w:fill="FFFFFF"/>
          <w:lang w:val="en-US"/>
        </w:rPr>
        <w:t xml:space="preserve"> expertise for performing the project tasks?</w:t>
      </w:r>
      <w:r>
        <w:rPr>
          <w:rFonts w:ascii="Helvetica Neue" w:eastAsia="Times New Roman" w:hAnsi="Helvetica Neue" w:cs="Times New Roman"/>
          <w:color w:val="4F81BD" w:themeColor="accent1"/>
          <w:sz w:val="20"/>
          <w:szCs w:val="20"/>
          <w:shd w:val="clear" w:color="auto" w:fill="FFFFFF"/>
          <w:lang w:val="en-US"/>
        </w:rPr>
        <w:t xml:space="preserve"> </w:t>
      </w:r>
      <w:r w:rsidRPr="008E16AB">
        <w:rPr>
          <w:rFonts w:ascii="Helvetica Neue" w:eastAsia="Times New Roman" w:hAnsi="Helvetica Neue" w:cs="Times New Roman"/>
          <w:color w:val="4F81BD" w:themeColor="accent1"/>
          <w:sz w:val="20"/>
          <w:szCs w:val="20"/>
          <w:shd w:val="clear" w:color="auto" w:fill="FFFFFF"/>
          <w:lang w:val="en-US"/>
        </w:rPr>
        <w:t xml:space="preserve">How coherent and effective are the work plan (work packages, tasks, deliverables, milestones, timeline, etc.) and risk mitigation measures </w:t>
      </w:r>
      <w:proofErr w:type="gramStart"/>
      <w:r w:rsidRPr="008E16AB">
        <w:rPr>
          <w:rFonts w:ascii="Helvetica Neue" w:eastAsia="Times New Roman" w:hAnsi="Helvetica Neue" w:cs="Times New Roman"/>
          <w:color w:val="4F81BD" w:themeColor="accent1"/>
          <w:sz w:val="20"/>
          <w:szCs w:val="20"/>
          <w:shd w:val="clear" w:color="auto" w:fill="FFFFFF"/>
          <w:lang w:val="en-US"/>
        </w:rPr>
        <w:t>in order to</w:t>
      </w:r>
      <w:proofErr w:type="gramEnd"/>
      <w:r w:rsidRPr="008E16AB">
        <w:rPr>
          <w:rFonts w:ascii="Helvetica Neue" w:eastAsia="Times New Roman" w:hAnsi="Helvetica Neue" w:cs="Times New Roman"/>
          <w:color w:val="4F81BD" w:themeColor="accent1"/>
          <w:sz w:val="20"/>
          <w:szCs w:val="20"/>
          <w:shd w:val="clear" w:color="auto" w:fill="FFFFFF"/>
          <w:lang w:val="en-US"/>
        </w:rPr>
        <w:t xml:space="preserve"> achieve the project objectives?</w:t>
      </w:r>
      <w:r>
        <w:rPr>
          <w:rFonts w:ascii="Times New Roman" w:eastAsia="Times New Roman" w:hAnsi="Times New Roman" w:cs="Times New Roman"/>
          <w:color w:val="4F81BD" w:themeColor="accent1"/>
          <w:lang w:val="en-US"/>
        </w:rPr>
        <w:t xml:space="preserve"> </w:t>
      </w:r>
      <w:r w:rsidRPr="008E16AB">
        <w:rPr>
          <w:rFonts w:ascii="Helvetica Neue" w:eastAsia="Times New Roman" w:hAnsi="Helvetica Neue" w:cs="Times New Roman"/>
          <w:color w:val="4F81BD" w:themeColor="accent1"/>
          <w:sz w:val="20"/>
          <w:szCs w:val="20"/>
          <w:shd w:val="clear" w:color="auto" w:fill="FFFFFF"/>
          <w:lang w:val="en-US"/>
        </w:rPr>
        <w:t xml:space="preserve">How appropriate and effective is the allocation of resources (person-months and equipment) to tasks and consortium members? </w:t>
      </w:r>
      <w:r w:rsidRPr="008E16AB">
        <w:rPr>
          <w:rFonts w:ascii="Helvetica Neue" w:eastAsia="Times New Roman" w:hAnsi="Helvetica Neue" w:cs="Times New Roman"/>
          <w:sz w:val="20"/>
          <w:szCs w:val="20"/>
          <w:shd w:val="clear" w:color="auto" w:fill="FFFFFF"/>
          <w:lang w:val="en-US"/>
        </w:rPr>
        <w:t>(</w:t>
      </w:r>
      <w:proofErr w:type="gramStart"/>
      <w:r w:rsidRPr="008E16AB">
        <w:rPr>
          <w:rFonts w:ascii="Helvetica Neue" w:eastAsia="Times New Roman" w:hAnsi="Helvetica Neue" w:cs="Times New Roman"/>
          <w:sz w:val="20"/>
          <w:szCs w:val="20"/>
          <w:shd w:val="clear" w:color="auto" w:fill="FFFFFF"/>
          <w:lang w:val="en-US"/>
        </w:rPr>
        <w:t>up</w:t>
      </w:r>
      <w:proofErr w:type="gramEnd"/>
      <w:r w:rsidRPr="008E16AB">
        <w:rPr>
          <w:rFonts w:ascii="Helvetica Neue" w:eastAsia="Times New Roman" w:hAnsi="Helvetica Neue" w:cs="Times New Roman"/>
          <w:sz w:val="20"/>
          <w:szCs w:val="20"/>
          <w:shd w:val="clear" w:color="auto" w:fill="FFFFFF"/>
          <w:lang w:val="en-US"/>
        </w:rPr>
        <w:t xml:space="preserve"> to 1000 characters with space)</w:t>
      </w:r>
    </w:p>
    <w:p w14:paraId="65D6E5B3"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0036E211"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548B5814"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00BED010" w14:textId="77777777" w:rsidR="008E16AB" w:rsidRDefault="008E16AB" w:rsidP="008E16AB">
      <w:pPr>
        <w:spacing w:line="405" w:lineRule="atLeast"/>
        <w:outlineLvl w:val="2"/>
        <w:rPr>
          <w:rFonts w:cstheme="minorHAnsi"/>
          <w:bCs/>
          <w:i/>
          <w:iCs/>
          <w:sz w:val="24"/>
          <w:szCs w:val="24"/>
        </w:rPr>
      </w:pPr>
      <w:r>
        <w:rPr>
          <w:rFonts w:cstheme="minorHAnsi"/>
          <w:bCs/>
          <w:i/>
          <w:iCs/>
          <w:sz w:val="24"/>
          <w:szCs w:val="24"/>
        </w:rPr>
        <w:t>___________________________________________________________________________</w:t>
      </w:r>
    </w:p>
    <w:p w14:paraId="3A092A93" w14:textId="77777777" w:rsidR="00773EA1" w:rsidRDefault="00773EA1" w:rsidP="009450E2">
      <w:pPr>
        <w:spacing w:before="0" w:after="200"/>
        <w:jc w:val="left"/>
      </w:pPr>
    </w:p>
    <w:sectPr w:rsidR="00773EA1" w:rsidSect="00E670E0">
      <w:headerReference w:type="even" r:id="rId14"/>
      <w:headerReference w:type="default" r:id="rId15"/>
      <w:footerReference w:type="even" r:id="rId16"/>
      <w:footerReference w:type="default" r:id="rId17"/>
      <w:headerReference w:type="first" r:id="rId18"/>
      <w:footerReference w:type="first" r:id="rId19"/>
      <w:pgSz w:w="11906" w:h="16838"/>
      <w:pgMar w:top="1559" w:right="1418" w:bottom="1559" w:left="1418" w:header="709" w:footer="91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A6D5" w14:textId="77777777" w:rsidR="003E6294" w:rsidRDefault="003E6294" w:rsidP="00CE58AE">
      <w:pPr>
        <w:spacing w:after="0" w:line="240" w:lineRule="auto"/>
      </w:pPr>
      <w:r>
        <w:separator/>
      </w:r>
    </w:p>
  </w:endnote>
  <w:endnote w:type="continuationSeparator" w:id="0">
    <w:p w14:paraId="6CFA4031" w14:textId="77777777" w:rsidR="003E6294" w:rsidRDefault="003E6294" w:rsidP="00CE58AE">
      <w:pPr>
        <w:spacing w:after="0" w:line="240" w:lineRule="auto"/>
      </w:pPr>
      <w:r>
        <w:continuationSeparator/>
      </w:r>
    </w:p>
  </w:endnote>
  <w:endnote w:type="continuationNotice" w:id="1">
    <w:p w14:paraId="03AE249F" w14:textId="77777777" w:rsidR="003E6294" w:rsidRDefault="003E62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fonts/CuprumFFURegular">
    <w:altName w:val="Cambria"/>
    <w:panose1 w:val="00000000000000000000"/>
    <w:charset w:val="00"/>
    <w:family w:val="roman"/>
    <w:notTrueType/>
    <w:pitch w:val="default"/>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682B" w14:textId="408B6B96" w:rsidR="003135DF" w:rsidRPr="00E670E0" w:rsidRDefault="00E670E0" w:rsidP="00D70A03">
    <w:pPr>
      <w:pStyle w:val="Noga"/>
      <w:spacing w:before="0"/>
    </w:pPr>
    <w:r w:rsidRPr="00E670E0">
      <w:t>© 20</w:t>
    </w:r>
    <w:r w:rsidR="009D58D0">
      <w:t>2</w:t>
    </w:r>
    <w:r w:rsidR="00213CD4">
      <w:t>3</w:t>
    </w:r>
    <w:r w:rsidRPr="00E670E0">
      <w:t xml:space="preserve"> </w:t>
    </w:r>
    <w:proofErr w:type="spellStart"/>
    <w:r w:rsidR="009D58D0" w:rsidRPr="009D58D0">
      <w:t>PHArA</w:t>
    </w:r>
    <w:proofErr w:type="spellEnd"/>
    <w:r w:rsidR="009D58D0" w:rsidRPr="009D58D0">
      <w:t>-ON</w:t>
    </w:r>
    <w:r>
      <w:ptab w:relativeTo="margin" w:alignment="center" w:leader="none"/>
    </w:r>
    <w:r>
      <w:ptab w:relativeTo="margin" w:alignment="right" w:leader="none"/>
    </w:r>
    <w:r w:rsidRPr="00E670E0">
      <w:t xml:space="preserve">Horizon 2020 | </w:t>
    </w:r>
    <w:r w:rsidR="00A36DE5" w:rsidRPr="009D58D0">
      <w:t>DT-TDS-01-2019</w:t>
    </w:r>
    <w:r w:rsidRPr="00E670E0">
      <w:t xml:space="preserve"> | </w:t>
    </w:r>
    <w:r w:rsidR="009D58D0" w:rsidRPr="009D58D0">
      <w:t>8571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E9934" w14:textId="701D9C48" w:rsidR="004A19D1" w:rsidRPr="009D58D0" w:rsidRDefault="00E670E0" w:rsidP="00D70A03">
    <w:pPr>
      <w:pStyle w:val="Noga"/>
      <w:spacing w:before="0"/>
      <w:rPr>
        <w:lang w:val="en-AU"/>
      </w:rPr>
    </w:pPr>
    <w:r w:rsidRPr="009D58D0">
      <w:rPr>
        <w:lang w:val="en-AU"/>
      </w:rPr>
      <w:t xml:space="preserve">© </w:t>
    </w:r>
    <w:r w:rsidR="009D58D0" w:rsidRPr="009D58D0">
      <w:rPr>
        <w:lang w:val="en-AU"/>
      </w:rPr>
      <w:t>202</w:t>
    </w:r>
    <w:r w:rsidR="00213CD4">
      <w:rPr>
        <w:lang w:val="en-AU"/>
      </w:rPr>
      <w:t>3</w:t>
    </w:r>
    <w:r w:rsidR="009D58D0" w:rsidRPr="009D58D0">
      <w:rPr>
        <w:lang w:val="en-AU"/>
      </w:rPr>
      <w:t xml:space="preserve"> PHArA-ON </w:t>
    </w:r>
    <w:r>
      <w:ptab w:relativeTo="margin" w:alignment="center" w:leader="none"/>
    </w:r>
    <w:r>
      <w:ptab w:relativeTo="margin" w:alignment="right" w:leader="none"/>
    </w:r>
    <w:r w:rsidRPr="009D58D0">
      <w:rPr>
        <w:lang w:val="en-AU"/>
      </w:rPr>
      <w:t xml:space="preserve">Horizon 2020 | </w:t>
    </w:r>
    <w:r w:rsidR="00A36DE5" w:rsidRPr="00A36DE5">
      <w:rPr>
        <w:lang w:val="en-AU"/>
      </w:rPr>
      <w:t>DT-TDS-01-2019</w:t>
    </w:r>
    <w:r w:rsidRPr="009D58D0">
      <w:rPr>
        <w:lang w:val="en-AU"/>
      </w:rPr>
      <w:t xml:space="preserve"> | </w:t>
    </w:r>
    <w:r w:rsidR="00A36DE5" w:rsidRPr="00A36DE5">
      <w:rPr>
        <w:lang w:val="en-AU"/>
      </w:rPr>
      <w:t>85718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F4540" w14:textId="50531913" w:rsidR="00176FDB" w:rsidRDefault="00C14AA1" w:rsidP="00176FDB">
    <w:pPr>
      <w:rPr>
        <w:sz w:val="2"/>
        <w:lang w:val="en-US"/>
      </w:rPr>
    </w:pPr>
    <w:r w:rsidRPr="00D811EC">
      <w:rPr>
        <w:iCs/>
        <w:noProof/>
        <w:lang w:val="en-US"/>
      </w:rPr>
      <mc:AlternateContent>
        <mc:Choice Requires="wps">
          <w:drawing>
            <wp:anchor distT="45720" distB="45720" distL="114300" distR="114300" simplePos="0" relativeHeight="251667456" behindDoc="0" locked="0" layoutInCell="1" allowOverlap="1" wp14:anchorId="3F647FD3" wp14:editId="1B4FB9BF">
              <wp:simplePos x="0" y="0"/>
              <wp:positionH relativeFrom="column">
                <wp:posOffset>737870</wp:posOffset>
              </wp:positionH>
              <wp:positionV relativeFrom="paragraph">
                <wp:posOffset>20955</wp:posOffset>
              </wp:positionV>
              <wp:extent cx="4324350" cy="733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733425"/>
                      </a:xfrm>
                      <a:prstGeom prst="rect">
                        <a:avLst/>
                      </a:prstGeom>
                      <a:solidFill>
                        <a:srgbClr val="FFFFFF"/>
                      </a:solidFill>
                      <a:ln w="9525">
                        <a:noFill/>
                        <a:miter lim="800000"/>
                        <a:headEnd/>
                        <a:tailEnd/>
                      </a:ln>
                    </wps:spPr>
                    <wps:txbx>
                      <w:txbxContent>
                        <w:p w14:paraId="7B388358" w14:textId="253CC6EF" w:rsidR="00D811EC" w:rsidRDefault="00D811EC" w:rsidP="00D811EC">
                          <w:r w:rsidRPr="00F13242">
                            <w:rPr>
                              <w:lang w:val="en-US"/>
                            </w:rPr>
                            <w:t xml:space="preserve">This project has received funding from the European Union’s Horizon 2020 Research and Innovation </w:t>
                          </w:r>
                          <w:proofErr w:type="spellStart"/>
                          <w:r w:rsidRPr="00F13242">
                            <w:rPr>
                              <w:lang w:val="en-US"/>
                            </w:rPr>
                            <w:t>Programme</w:t>
                          </w:r>
                          <w:proofErr w:type="spellEnd"/>
                          <w:r w:rsidRPr="00F13242">
                            <w:rPr>
                              <w:lang w:val="en-US"/>
                            </w:rPr>
                            <w:t xml:space="preserve"> under Grant Agreement No </w:t>
                          </w:r>
                          <w:r w:rsidR="007B00D8" w:rsidRPr="007B00D8">
                            <w:rPr>
                              <w:shd w:val="clear" w:color="auto" w:fill="FFFFFF"/>
                              <w:lang w:val="en-US"/>
                            </w:rPr>
                            <w:t>857188</w:t>
                          </w:r>
                          <w:r w:rsidRPr="00F13242">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647FD3" id="_x0000_t202" coordsize="21600,21600" o:spt="202" path="m,l,21600r21600,l21600,xe">
              <v:stroke joinstyle="miter"/>
              <v:path gradientshapeok="t" o:connecttype="rect"/>
            </v:shapetype>
            <v:shape id="Text Box 2" o:spid="_x0000_s1027" type="#_x0000_t202" style="position:absolute;left:0;text-align:left;margin-left:58.1pt;margin-top:1.65pt;width:340.5pt;height:57.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" stroked="f">
              <v:textbox>
                <w:txbxContent>
                  <w:p w14:paraId="7B388358" w14:textId="253CC6EF" w:rsidR="00D811EC" w:rsidRDefault="00D811EC" w:rsidP="00D811EC">
                    <w:r w:rsidRPr="00F13242">
                      <w:rPr>
                        <w:lang w:val="en-US"/>
                      </w:rPr>
                      <w:t xml:space="preserve">This project has received funding from the European Union’s Horizon 2020 Research and Innovation </w:t>
                    </w:r>
                    <w:proofErr w:type="spellStart"/>
                    <w:r w:rsidRPr="00F13242">
                      <w:rPr>
                        <w:lang w:val="en-US"/>
                      </w:rPr>
                      <w:t>Programme</w:t>
                    </w:r>
                    <w:proofErr w:type="spellEnd"/>
                    <w:r w:rsidRPr="00F13242">
                      <w:rPr>
                        <w:lang w:val="en-US"/>
                      </w:rPr>
                      <w:t xml:space="preserve"> under Grant Agreement No </w:t>
                    </w:r>
                    <w:r w:rsidR="007B00D8" w:rsidRPr="007B00D8">
                      <w:rPr>
                        <w:shd w:val="clear" w:color="auto" w:fill="FFFFFF"/>
                        <w:lang w:val="en-US"/>
                      </w:rPr>
                      <w:t>857188</w:t>
                    </w:r>
                    <w:r w:rsidRPr="00F13242">
                      <w:rPr>
                        <w:lang w:val="en-US"/>
                      </w:rPr>
                      <w:t>.</w:t>
                    </w:r>
                  </w:p>
                </w:txbxContent>
              </v:textbox>
              <w10:wrap type="square"/>
            </v:shape>
          </w:pict>
        </mc:Fallback>
      </mc:AlternateContent>
    </w:r>
    <w:r w:rsidR="00D811EC">
      <w:rPr>
        <w:noProof/>
      </w:rPr>
      <w:drawing>
        <wp:anchor distT="0" distB="0" distL="114300" distR="114300" simplePos="0" relativeHeight="251665408" behindDoc="0" locked="0" layoutInCell="1" allowOverlap="1" wp14:anchorId="51DA373E" wp14:editId="49C18600">
          <wp:simplePos x="0" y="0"/>
          <wp:positionH relativeFrom="column">
            <wp:posOffset>5025390</wp:posOffset>
          </wp:positionH>
          <wp:positionV relativeFrom="paragraph">
            <wp:posOffset>138430</wp:posOffset>
          </wp:positionV>
          <wp:extent cx="851926" cy="478790"/>
          <wp:effectExtent l="0" t="0" r="5715" b="0"/>
          <wp:wrapNone/>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1926" cy="478790"/>
                  </a:xfrm>
                  <a:prstGeom prst="rect">
                    <a:avLst/>
                  </a:prstGeom>
                </pic:spPr>
              </pic:pic>
            </a:graphicData>
          </a:graphic>
        </wp:anchor>
      </w:drawing>
    </w:r>
    <w:r w:rsidR="00D87B13">
      <w:rPr>
        <w:noProof/>
      </w:rPr>
      <w:drawing>
        <wp:anchor distT="0" distB="0" distL="114300" distR="114300" simplePos="0" relativeHeight="251661312" behindDoc="0" locked="0" layoutInCell="1" allowOverlap="1" wp14:anchorId="08970820" wp14:editId="4FE01DFA">
          <wp:simplePos x="0" y="0"/>
          <wp:positionH relativeFrom="column">
            <wp:posOffset>-4445</wp:posOffset>
          </wp:positionH>
          <wp:positionV relativeFrom="paragraph">
            <wp:posOffset>118110</wp:posOffset>
          </wp:positionV>
          <wp:extent cx="747395" cy="498475"/>
          <wp:effectExtent l="0" t="0" r="0" b="0"/>
          <wp:wrapNone/>
          <wp:docPr id="4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yellow_high.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47395" cy="498475"/>
                  </a:xfrm>
                  <a:prstGeom prst="rect">
                    <a:avLst/>
                  </a:prstGeom>
                </pic:spPr>
              </pic:pic>
            </a:graphicData>
          </a:graphic>
        </wp:anchor>
      </w:drawing>
    </w:r>
  </w:p>
  <w:p w14:paraId="1B607355" w14:textId="4D4B6779" w:rsidR="004A19D1" w:rsidRPr="00E113B0" w:rsidRDefault="004A19D1" w:rsidP="00AC631B">
    <w:pPr>
      <w:ind w:left="1418"/>
      <w:rPr>
        <w:iCs/>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6122A" w14:textId="77777777" w:rsidR="003E6294" w:rsidRDefault="003E6294" w:rsidP="00CE58AE">
      <w:pPr>
        <w:spacing w:after="0" w:line="240" w:lineRule="auto"/>
      </w:pPr>
      <w:r>
        <w:separator/>
      </w:r>
    </w:p>
  </w:footnote>
  <w:footnote w:type="continuationSeparator" w:id="0">
    <w:p w14:paraId="5F8D97BE" w14:textId="77777777" w:rsidR="003E6294" w:rsidRDefault="003E6294" w:rsidP="00CE58AE">
      <w:pPr>
        <w:spacing w:after="0" w:line="240" w:lineRule="auto"/>
      </w:pPr>
      <w:r>
        <w:continuationSeparator/>
      </w:r>
    </w:p>
  </w:footnote>
  <w:footnote w:type="continuationNotice" w:id="1">
    <w:p w14:paraId="55B979C3" w14:textId="77777777" w:rsidR="003E6294" w:rsidRDefault="003E62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9AE7B" w14:textId="3A4F220A" w:rsidR="001267D8" w:rsidRPr="00167346" w:rsidRDefault="008E16AB" w:rsidP="001267D8">
    <w:pPr>
      <w:pStyle w:val="Naslov2"/>
      <w:numPr>
        <w:ilvl w:val="0"/>
        <w:numId w:val="0"/>
      </w:numPr>
      <w:ind w:left="426" w:hanging="426"/>
    </w:pPr>
    <w:r>
      <w:t>Individual Reviewer</w:t>
    </w:r>
    <w:r w:rsidR="00B31547">
      <w:t xml:space="preserve"> Report</w:t>
    </w:r>
  </w:p>
  <w:p w14:paraId="3EE18073" w14:textId="699F5416" w:rsidR="003135DF" w:rsidRPr="001267D8" w:rsidRDefault="003135DF" w:rsidP="001267D8">
    <w:pPr>
      <w:pStyle w:val="Glava"/>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3FAF" w14:textId="6CEBC276" w:rsidR="004A19D1" w:rsidRDefault="00213DE9" w:rsidP="008930B5">
    <w:pPr>
      <w:pStyle w:val="Glava"/>
      <w:jc w:val="left"/>
    </w:pPr>
    <w:r>
      <w:rPr>
        <w:noProof/>
      </w:rPr>
      <w:pict w14:anchorId="04680A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10205" o:spid="_x0000_s1026" type="#_x0000_t136" alt="" style="position:absolute;margin-left:0;margin-top:0;width:399.6pt;height:239.7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605D3B" w:rsidRPr="005673F1">
      <w:rPr>
        <w:noProof/>
        <w:sz w:val="20"/>
        <w:lang w:val="de-AT" w:eastAsia="de-AT"/>
      </w:rPr>
      <mc:AlternateContent>
        <mc:Choice Requires="wps">
          <w:drawing>
            <wp:anchor distT="0" distB="0" distL="114300" distR="114300" simplePos="0" relativeHeight="251658240" behindDoc="0" locked="0" layoutInCell="0" allowOverlap="1" wp14:anchorId="212DCBBB" wp14:editId="4BDEA04F">
              <wp:simplePos x="0" y="0"/>
              <wp:positionH relativeFrom="page">
                <wp:posOffset>6661150</wp:posOffset>
              </wp:positionH>
              <wp:positionV relativeFrom="topMargin">
                <wp:posOffset>462280</wp:posOffset>
              </wp:positionV>
              <wp:extent cx="914400" cy="170815"/>
              <wp:effectExtent l="0" t="0" r="0" b="635"/>
              <wp:wrapNone/>
              <wp:docPr id="474" name="Textfeld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277AC2"/>
                      </a:solidFill>
                    </wps:spPr>
                    <wps:txbx>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212DCBBB" id="_x0000_t202" coordsize="21600,21600" o:spt="202" path="m,l,21600r21600,l21600,xe">
              <v:stroke joinstyle="miter"/>
              <v:path gradientshapeok="t" o:connecttype="rect"/>
            </v:shapetype>
            <v:shape id="Textfeld 474" o:spid="_x0000_s1026" type="#_x0000_t202" style="position:absolute;margin-left:524.5pt;margin-top:36.4pt;width:1in;height:13.4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" o:allowincell="f" fillcolor="#277ac2" stroked="f">
              <v:textbox style="mso-fit-shape-to-text:t" inset=",0,,0">
                <w:txbxContent>
                  <w:p w14:paraId="442BEEB4" w14:textId="77777777" w:rsidR="004A19D1" w:rsidRDefault="004A19D1" w:rsidP="008930B5">
                    <w:pPr>
                      <w:spacing w:before="0" w:after="0" w:line="240" w:lineRule="auto"/>
                      <w:jc w:val="left"/>
                      <w:rPr>
                        <w:color w:val="FFFFFF" w:themeColor="background1"/>
                        <w14:numForm w14:val="lining"/>
                      </w:rPr>
                    </w:pPr>
                    <w:r>
                      <w:rPr>
                        <w14:numForm w14:val="lining"/>
                      </w:rPr>
                      <w:fldChar w:fldCharType="begin"/>
                    </w:r>
                    <w:r w:rsidRPr="000F5243">
                      <w:rPr>
                        <w14:numForm w14:val="lining"/>
                      </w:rPr>
                      <w:instrText>PAGE   \* MERGEFORMAT</w:instrText>
                    </w:r>
                    <w:r>
                      <w:rPr>
                        <w14:numForm w14:val="lining"/>
                      </w:rPr>
                      <w:fldChar w:fldCharType="separate"/>
                    </w:r>
                    <w:r w:rsidR="00392AB9" w:rsidRPr="00392AB9">
                      <w:rPr>
                        <w:noProof/>
                        <w:color w:val="FFFFFF" w:themeColor="background1"/>
                        <w:lang w:val="de-DE"/>
                        <w14:numForm w14:val="lining"/>
                      </w:rPr>
                      <w:t>7</w:t>
                    </w:r>
                    <w:r>
                      <w:rPr>
                        <w:color w:val="FFFFFF" w:themeColor="background1"/>
                        <w14:numForm w14:val="lining"/>
                      </w:rPr>
                      <w:fldChar w:fldCharType="end"/>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9CB44" w14:textId="47BA403C" w:rsidR="00DA224B" w:rsidRDefault="00213DE9" w:rsidP="000D7B75">
    <w:pPr>
      <w:pStyle w:val="Glava"/>
      <w:jc w:val="right"/>
    </w:pPr>
    <w:r>
      <w:rPr>
        <w:noProof/>
      </w:rPr>
      <w:pict w14:anchorId="514B10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10410203" o:spid="_x0000_s1025" type="#_x0000_t136" alt="" style="position:absolute;left:0;text-align:left;margin-left:0;margin-top:0;width:399.6pt;height:239.75pt;rotation:315;z-index:-2516469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7A7F0A" w14:textId="16199A29" w:rsidR="004A19D1" w:rsidRDefault="00BF17C4" w:rsidP="000D7B75">
    <w:pPr>
      <w:pStyle w:val="Glava"/>
      <w:jc w:val="right"/>
    </w:pPr>
    <w:r w:rsidRPr="00A743C0">
      <w:rPr>
        <w:noProof/>
      </w:rPr>
      <w:drawing>
        <wp:anchor distT="0" distB="0" distL="114300" distR="114300" simplePos="0" relativeHeight="251657215" behindDoc="0" locked="0" layoutInCell="1" allowOverlap="1" wp14:anchorId="6E8B8F18" wp14:editId="3EA7F35D">
          <wp:simplePos x="0" y="0"/>
          <wp:positionH relativeFrom="page">
            <wp:posOffset>873760</wp:posOffset>
          </wp:positionH>
          <wp:positionV relativeFrom="paragraph">
            <wp:posOffset>45720</wp:posOffset>
          </wp:positionV>
          <wp:extent cx="5793740" cy="803275"/>
          <wp:effectExtent l="0" t="0" r="8255" b="635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
                    <a:extLst>
                      <a:ext uri="{28A0092B-C50C-407E-A947-70E740481C1C}">
                        <a14:useLocalDpi xmlns:a14="http://schemas.microsoft.com/office/drawing/2010/main" val="0"/>
                      </a:ext>
                    </a:extLst>
                  </a:blip>
                  <a:stretch>
                    <a:fillRect/>
                  </a:stretch>
                </pic:blipFill>
                <pic:spPr>
                  <a:xfrm>
                    <a:off x="0" y="0"/>
                    <a:ext cx="5793740" cy="803275"/>
                  </a:xfrm>
                  <a:prstGeom prst="rect">
                    <a:avLst/>
                  </a:prstGeom>
                </pic:spPr>
              </pic:pic>
            </a:graphicData>
          </a:graphic>
          <wp14:sizeRelH relativeFrom="margin">
            <wp14:pctWidth>0</wp14:pctWidth>
          </wp14:sizeRelH>
          <wp14:sizeRelV relativeFrom="margin">
            <wp14:pctHeight>0</wp14:pctHeight>
          </wp14:sizeRelV>
        </wp:anchor>
      </w:drawing>
    </w:r>
    <w:r w:rsidR="004A19D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C155C"/>
    <w:multiLevelType w:val="hybridMultilevel"/>
    <w:tmpl w:val="2CD2D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6524BD8"/>
    <w:multiLevelType w:val="hybridMultilevel"/>
    <w:tmpl w:val="0BD06F4A"/>
    <w:lvl w:ilvl="0" w:tplc="940AD28E">
      <w:start w:val="1"/>
      <w:numFmt w:val="bullet"/>
      <w:pStyle w:val="Odstavekseznama"/>
      <w:lvlText w:val=""/>
      <w:lvlJc w:val="left"/>
      <w:pPr>
        <w:ind w:left="720" w:hanging="360"/>
      </w:pPr>
      <w:rPr>
        <w:rFonts w:ascii="Wingdings" w:hAnsi="Wingdings" w:hint="default"/>
        <w:color w:val="003966"/>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0F6764"/>
    <w:multiLevelType w:val="hybridMultilevel"/>
    <w:tmpl w:val="2CA2B2C8"/>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202494"/>
    <w:multiLevelType w:val="multilevel"/>
    <w:tmpl w:val="9C56FC00"/>
    <w:lvl w:ilvl="0">
      <w:start w:val="1"/>
      <w:numFmt w:val="decimal"/>
      <w:pStyle w:val="Naslov1"/>
      <w:lvlText w:val="%1"/>
      <w:lvlJc w:val="left"/>
      <w:pPr>
        <w:ind w:left="360" w:hanging="360"/>
      </w:pPr>
      <w:rPr>
        <w:rFonts w:hint="default"/>
      </w:rPr>
    </w:lvl>
    <w:lvl w:ilvl="1">
      <w:start w:val="1"/>
      <w:numFmt w:val="decimal"/>
      <w:pStyle w:val="Naslov2"/>
      <w:lvlText w:val="%1.%2"/>
      <w:lvlJc w:val="left"/>
      <w:pPr>
        <w:ind w:left="357" w:hanging="357"/>
      </w:pPr>
      <w:rPr>
        <w:rFonts w:hint="default"/>
      </w:rPr>
    </w:lvl>
    <w:lvl w:ilvl="2">
      <w:start w:val="1"/>
      <w:numFmt w:val="decimal"/>
      <w:pStyle w:val="Naslov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F067949"/>
    <w:multiLevelType w:val="hybridMultilevel"/>
    <w:tmpl w:val="AC142484"/>
    <w:lvl w:ilvl="0" w:tplc="EF10E7A0">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40017208">
    <w:abstractNumId w:val="3"/>
  </w:num>
  <w:num w:numId="2" w16cid:durableId="122039407">
    <w:abstractNumId w:val="1"/>
  </w:num>
  <w:num w:numId="3" w16cid:durableId="856430613">
    <w:abstractNumId w:val="0"/>
  </w:num>
  <w:num w:numId="4" w16cid:durableId="973484394">
    <w:abstractNumId w:val="4"/>
  </w:num>
  <w:num w:numId="5" w16cid:durableId="109251126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08"/>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LAwtTCwMDQytDBV0lEKTi0uzszPAykwrQUAM+JXFiwAAAA="/>
  </w:docVars>
  <w:rsids>
    <w:rsidRoot w:val="007C5CBB"/>
    <w:rsid w:val="00003235"/>
    <w:rsid w:val="00005436"/>
    <w:rsid w:val="00005561"/>
    <w:rsid w:val="00011BD4"/>
    <w:rsid w:val="000122CB"/>
    <w:rsid w:val="000128A3"/>
    <w:rsid w:val="00014DF4"/>
    <w:rsid w:val="00017409"/>
    <w:rsid w:val="00017BDD"/>
    <w:rsid w:val="00020B13"/>
    <w:rsid w:val="00021D89"/>
    <w:rsid w:val="00023B3E"/>
    <w:rsid w:val="0003279D"/>
    <w:rsid w:val="00032C83"/>
    <w:rsid w:val="000340F9"/>
    <w:rsid w:val="00035508"/>
    <w:rsid w:val="000357C0"/>
    <w:rsid w:val="0003745E"/>
    <w:rsid w:val="00040BDD"/>
    <w:rsid w:val="00041D58"/>
    <w:rsid w:val="00044D49"/>
    <w:rsid w:val="00044DBD"/>
    <w:rsid w:val="00047DC6"/>
    <w:rsid w:val="00050E10"/>
    <w:rsid w:val="00051AA6"/>
    <w:rsid w:val="00053E9B"/>
    <w:rsid w:val="0005530E"/>
    <w:rsid w:val="00064C87"/>
    <w:rsid w:val="000673FD"/>
    <w:rsid w:val="00071146"/>
    <w:rsid w:val="000729E5"/>
    <w:rsid w:val="000742C4"/>
    <w:rsid w:val="0007482F"/>
    <w:rsid w:val="00076C48"/>
    <w:rsid w:val="00081933"/>
    <w:rsid w:val="00081F01"/>
    <w:rsid w:val="00082D41"/>
    <w:rsid w:val="000840AE"/>
    <w:rsid w:val="0008440C"/>
    <w:rsid w:val="000871AA"/>
    <w:rsid w:val="00092DB4"/>
    <w:rsid w:val="000A1041"/>
    <w:rsid w:val="000A5923"/>
    <w:rsid w:val="000B363D"/>
    <w:rsid w:val="000B3E03"/>
    <w:rsid w:val="000B63CE"/>
    <w:rsid w:val="000C005F"/>
    <w:rsid w:val="000C210F"/>
    <w:rsid w:val="000C2E5F"/>
    <w:rsid w:val="000C391D"/>
    <w:rsid w:val="000C4C85"/>
    <w:rsid w:val="000C5B95"/>
    <w:rsid w:val="000C6E07"/>
    <w:rsid w:val="000C78B2"/>
    <w:rsid w:val="000D010E"/>
    <w:rsid w:val="000D0BD9"/>
    <w:rsid w:val="000D14C8"/>
    <w:rsid w:val="000D17B9"/>
    <w:rsid w:val="000D1882"/>
    <w:rsid w:val="000D2039"/>
    <w:rsid w:val="000D3163"/>
    <w:rsid w:val="000D3B27"/>
    <w:rsid w:val="000D473B"/>
    <w:rsid w:val="000D49D6"/>
    <w:rsid w:val="000D4A22"/>
    <w:rsid w:val="000D52B4"/>
    <w:rsid w:val="000D70B3"/>
    <w:rsid w:val="000D7B75"/>
    <w:rsid w:val="000E02CB"/>
    <w:rsid w:val="000E05BF"/>
    <w:rsid w:val="000E27BC"/>
    <w:rsid w:val="000E3052"/>
    <w:rsid w:val="000E39DC"/>
    <w:rsid w:val="000E46AC"/>
    <w:rsid w:val="000F0792"/>
    <w:rsid w:val="000F1A8C"/>
    <w:rsid w:val="000F375F"/>
    <w:rsid w:val="000F3814"/>
    <w:rsid w:val="000F3956"/>
    <w:rsid w:val="000F3A45"/>
    <w:rsid w:val="000F3C38"/>
    <w:rsid w:val="000F5243"/>
    <w:rsid w:val="000F5BBB"/>
    <w:rsid w:val="000F726B"/>
    <w:rsid w:val="000F7C3A"/>
    <w:rsid w:val="000F7F09"/>
    <w:rsid w:val="00100E85"/>
    <w:rsid w:val="00101BD6"/>
    <w:rsid w:val="001021B5"/>
    <w:rsid w:val="00103380"/>
    <w:rsid w:val="00103B10"/>
    <w:rsid w:val="00103CC0"/>
    <w:rsid w:val="00110206"/>
    <w:rsid w:val="00110569"/>
    <w:rsid w:val="00113B00"/>
    <w:rsid w:val="0011479D"/>
    <w:rsid w:val="00114C16"/>
    <w:rsid w:val="00122344"/>
    <w:rsid w:val="001267D8"/>
    <w:rsid w:val="001269EB"/>
    <w:rsid w:val="0013069C"/>
    <w:rsid w:val="001341F8"/>
    <w:rsid w:val="001348DC"/>
    <w:rsid w:val="001413A3"/>
    <w:rsid w:val="00141A2E"/>
    <w:rsid w:val="0014320F"/>
    <w:rsid w:val="001478AE"/>
    <w:rsid w:val="00152D8C"/>
    <w:rsid w:val="00153F4C"/>
    <w:rsid w:val="00154C59"/>
    <w:rsid w:val="0015652F"/>
    <w:rsid w:val="00160AB2"/>
    <w:rsid w:val="00161B91"/>
    <w:rsid w:val="00161F9B"/>
    <w:rsid w:val="00164D35"/>
    <w:rsid w:val="00167346"/>
    <w:rsid w:val="00171B7B"/>
    <w:rsid w:val="00172405"/>
    <w:rsid w:val="00172F5C"/>
    <w:rsid w:val="00173159"/>
    <w:rsid w:val="001737FC"/>
    <w:rsid w:val="00174DB7"/>
    <w:rsid w:val="00176FDB"/>
    <w:rsid w:val="00177C8D"/>
    <w:rsid w:val="001807EE"/>
    <w:rsid w:val="00180887"/>
    <w:rsid w:val="00182B90"/>
    <w:rsid w:val="001841CE"/>
    <w:rsid w:val="001852FF"/>
    <w:rsid w:val="00185F7D"/>
    <w:rsid w:val="001861BA"/>
    <w:rsid w:val="00186587"/>
    <w:rsid w:val="00187037"/>
    <w:rsid w:val="001917E0"/>
    <w:rsid w:val="00193CFE"/>
    <w:rsid w:val="00197751"/>
    <w:rsid w:val="001A16FF"/>
    <w:rsid w:val="001A39C4"/>
    <w:rsid w:val="001A7014"/>
    <w:rsid w:val="001A7AC1"/>
    <w:rsid w:val="001B03AA"/>
    <w:rsid w:val="001B431D"/>
    <w:rsid w:val="001B4443"/>
    <w:rsid w:val="001B5A6E"/>
    <w:rsid w:val="001B747A"/>
    <w:rsid w:val="001C07B3"/>
    <w:rsid w:val="001C1336"/>
    <w:rsid w:val="001C352D"/>
    <w:rsid w:val="001C36AD"/>
    <w:rsid w:val="001C3E98"/>
    <w:rsid w:val="001C4AB8"/>
    <w:rsid w:val="001C5D8D"/>
    <w:rsid w:val="001C74E0"/>
    <w:rsid w:val="001C7FCD"/>
    <w:rsid w:val="001D1B4F"/>
    <w:rsid w:val="001D1E40"/>
    <w:rsid w:val="001D4306"/>
    <w:rsid w:val="001D4D04"/>
    <w:rsid w:val="001D581A"/>
    <w:rsid w:val="001D7BE4"/>
    <w:rsid w:val="001D7E17"/>
    <w:rsid w:val="001E0271"/>
    <w:rsid w:val="001E2202"/>
    <w:rsid w:val="001E2EE2"/>
    <w:rsid w:val="001E3FFE"/>
    <w:rsid w:val="001E52D9"/>
    <w:rsid w:val="001E5F4F"/>
    <w:rsid w:val="001E782C"/>
    <w:rsid w:val="001E7C0E"/>
    <w:rsid w:val="001F16CA"/>
    <w:rsid w:val="001F238D"/>
    <w:rsid w:val="001F4456"/>
    <w:rsid w:val="001F551D"/>
    <w:rsid w:val="001F6679"/>
    <w:rsid w:val="001F71B9"/>
    <w:rsid w:val="002009AC"/>
    <w:rsid w:val="00202168"/>
    <w:rsid w:val="00203CF1"/>
    <w:rsid w:val="00205923"/>
    <w:rsid w:val="00210BB9"/>
    <w:rsid w:val="00210DB0"/>
    <w:rsid w:val="002114F8"/>
    <w:rsid w:val="00211633"/>
    <w:rsid w:val="00211D84"/>
    <w:rsid w:val="00213CD4"/>
    <w:rsid w:val="00213DE9"/>
    <w:rsid w:val="002163F7"/>
    <w:rsid w:val="0021722D"/>
    <w:rsid w:val="00217797"/>
    <w:rsid w:val="00217E48"/>
    <w:rsid w:val="00220CBC"/>
    <w:rsid w:val="0022390C"/>
    <w:rsid w:val="002240D7"/>
    <w:rsid w:val="0022457E"/>
    <w:rsid w:val="00230AAA"/>
    <w:rsid w:val="002310D3"/>
    <w:rsid w:val="002323CD"/>
    <w:rsid w:val="0023266E"/>
    <w:rsid w:val="0023791D"/>
    <w:rsid w:val="00237D11"/>
    <w:rsid w:val="00242891"/>
    <w:rsid w:val="002429F7"/>
    <w:rsid w:val="00244397"/>
    <w:rsid w:val="00244C37"/>
    <w:rsid w:val="002460FF"/>
    <w:rsid w:val="00246B05"/>
    <w:rsid w:val="00247983"/>
    <w:rsid w:val="00250232"/>
    <w:rsid w:val="00253122"/>
    <w:rsid w:val="00254B62"/>
    <w:rsid w:val="00255D54"/>
    <w:rsid w:val="00257384"/>
    <w:rsid w:val="002609A3"/>
    <w:rsid w:val="00261E93"/>
    <w:rsid w:val="00264C57"/>
    <w:rsid w:val="00265943"/>
    <w:rsid w:val="00265B4E"/>
    <w:rsid w:val="0027347C"/>
    <w:rsid w:val="002763AA"/>
    <w:rsid w:val="00277197"/>
    <w:rsid w:val="00277E70"/>
    <w:rsid w:val="00284CAE"/>
    <w:rsid w:val="002867D1"/>
    <w:rsid w:val="002870E5"/>
    <w:rsid w:val="00290E97"/>
    <w:rsid w:val="0029151D"/>
    <w:rsid w:val="00292EC5"/>
    <w:rsid w:val="00293E1A"/>
    <w:rsid w:val="0029401D"/>
    <w:rsid w:val="00296962"/>
    <w:rsid w:val="002A0832"/>
    <w:rsid w:val="002A1BB6"/>
    <w:rsid w:val="002A1E00"/>
    <w:rsid w:val="002A3AF4"/>
    <w:rsid w:val="002A4142"/>
    <w:rsid w:val="002A6E59"/>
    <w:rsid w:val="002A767A"/>
    <w:rsid w:val="002B0A1A"/>
    <w:rsid w:val="002B4027"/>
    <w:rsid w:val="002C3EB5"/>
    <w:rsid w:val="002D4786"/>
    <w:rsid w:val="002D6562"/>
    <w:rsid w:val="002D6A1D"/>
    <w:rsid w:val="002D7C0D"/>
    <w:rsid w:val="002E069F"/>
    <w:rsid w:val="002E5B82"/>
    <w:rsid w:val="002E6005"/>
    <w:rsid w:val="002E6E6F"/>
    <w:rsid w:val="002F3BD7"/>
    <w:rsid w:val="002F4D49"/>
    <w:rsid w:val="002F5275"/>
    <w:rsid w:val="00302D72"/>
    <w:rsid w:val="00303210"/>
    <w:rsid w:val="0030458C"/>
    <w:rsid w:val="003047E2"/>
    <w:rsid w:val="00310564"/>
    <w:rsid w:val="00312DBF"/>
    <w:rsid w:val="00313295"/>
    <w:rsid w:val="003135DF"/>
    <w:rsid w:val="00313760"/>
    <w:rsid w:val="00317EE9"/>
    <w:rsid w:val="003242BA"/>
    <w:rsid w:val="00324937"/>
    <w:rsid w:val="00324B1A"/>
    <w:rsid w:val="00327858"/>
    <w:rsid w:val="003325EF"/>
    <w:rsid w:val="00332C93"/>
    <w:rsid w:val="003342C7"/>
    <w:rsid w:val="00337AE3"/>
    <w:rsid w:val="00340428"/>
    <w:rsid w:val="00340E45"/>
    <w:rsid w:val="003424B5"/>
    <w:rsid w:val="00344592"/>
    <w:rsid w:val="00344714"/>
    <w:rsid w:val="0034476B"/>
    <w:rsid w:val="003455A0"/>
    <w:rsid w:val="00346AFF"/>
    <w:rsid w:val="00347CB0"/>
    <w:rsid w:val="00350481"/>
    <w:rsid w:val="00350D1D"/>
    <w:rsid w:val="00353AA4"/>
    <w:rsid w:val="0035427F"/>
    <w:rsid w:val="003578A8"/>
    <w:rsid w:val="00362CE0"/>
    <w:rsid w:val="003630AC"/>
    <w:rsid w:val="00370569"/>
    <w:rsid w:val="00371FC0"/>
    <w:rsid w:val="00373768"/>
    <w:rsid w:val="003741B3"/>
    <w:rsid w:val="0037728D"/>
    <w:rsid w:val="00385130"/>
    <w:rsid w:val="003879E2"/>
    <w:rsid w:val="003904FE"/>
    <w:rsid w:val="003927AF"/>
    <w:rsid w:val="00392AB9"/>
    <w:rsid w:val="00392E44"/>
    <w:rsid w:val="0039510C"/>
    <w:rsid w:val="003965E2"/>
    <w:rsid w:val="003976F5"/>
    <w:rsid w:val="003A0EE4"/>
    <w:rsid w:val="003A1EDA"/>
    <w:rsid w:val="003A4A49"/>
    <w:rsid w:val="003A60CB"/>
    <w:rsid w:val="003A61BE"/>
    <w:rsid w:val="003A65E7"/>
    <w:rsid w:val="003A7112"/>
    <w:rsid w:val="003A7384"/>
    <w:rsid w:val="003A7C82"/>
    <w:rsid w:val="003B0570"/>
    <w:rsid w:val="003B068B"/>
    <w:rsid w:val="003B0730"/>
    <w:rsid w:val="003B07C9"/>
    <w:rsid w:val="003B3CA2"/>
    <w:rsid w:val="003B3E0B"/>
    <w:rsid w:val="003B4B35"/>
    <w:rsid w:val="003B4DDA"/>
    <w:rsid w:val="003B617E"/>
    <w:rsid w:val="003C14C1"/>
    <w:rsid w:val="003C19F8"/>
    <w:rsid w:val="003C2BC8"/>
    <w:rsid w:val="003C72C8"/>
    <w:rsid w:val="003D0BE9"/>
    <w:rsid w:val="003D0E84"/>
    <w:rsid w:val="003D26BB"/>
    <w:rsid w:val="003D6795"/>
    <w:rsid w:val="003D7333"/>
    <w:rsid w:val="003D7A95"/>
    <w:rsid w:val="003E3D2E"/>
    <w:rsid w:val="003E409E"/>
    <w:rsid w:val="003E5389"/>
    <w:rsid w:val="003E6294"/>
    <w:rsid w:val="003F1B83"/>
    <w:rsid w:val="004033CA"/>
    <w:rsid w:val="00405F90"/>
    <w:rsid w:val="00407972"/>
    <w:rsid w:val="00410376"/>
    <w:rsid w:val="00410F99"/>
    <w:rsid w:val="004121B4"/>
    <w:rsid w:val="004122D8"/>
    <w:rsid w:val="004136E2"/>
    <w:rsid w:val="00414F60"/>
    <w:rsid w:val="004154EA"/>
    <w:rsid w:val="004161D8"/>
    <w:rsid w:val="004177D9"/>
    <w:rsid w:val="004270F6"/>
    <w:rsid w:val="00431F93"/>
    <w:rsid w:val="0043492C"/>
    <w:rsid w:val="0043580B"/>
    <w:rsid w:val="00436623"/>
    <w:rsid w:val="004369E6"/>
    <w:rsid w:val="004432D9"/>
    <w:rsid w:val="00447B2E"/>
    <w:rsid w:val="00454254"/>
    <w:rsid w:val="004545C2"/>
    <w:rsid w:val="00455CC1"/>
    <w:rsid w:val="00457F58"/>
    <w:rsid w:val="004609EB"/>
    <w:rsid w:val="004616F1"/>
    <w:rsid w:val="004633AE"/>
    <w:rsid w:val="0046343D"/>
    <w:rsid w:val="0046357D"/>
    <w:rsid w:val="00464511"/>
    <w:rsid w:val="00471FCF"/>
    <w:rsid w:val="00472DDD"/>
    <w:rsid w:val="004757BD"/>
    <w:rsid w:val="0047769B"/>
    <w:rsid w:val="004778D1"/>
    <w:rsid w:val="00483AFE"/>
    <w:rsid w:val="004923E3"/>
    <w:rsid w:val="00493067"/>
    <w:rsid w:val="004950CD"/>
    <w:rsid w:val="004952F8"/>
    <w:rsid w:val="00496173"/>
    <w:rsid w:val="004976BB"/>
    <w:rsid w:val="00497B06"/>
    <w:rsid w:val="004A19D1"/>
    <w:rsid w:val="004B0BD3"/>
    <w:rsid w:val="004B1DC8"/>
    <w:rsid w:val="004B6AF7"/>
    <w:rsid w:val="004C0AAD"/>
    <w:rsid w:val="004C1059"/>
    <w:rsid w:val="004C255E"/>
    <w:rsid w:val="004C2F82"/>
    <w:rsid w:val="004C6B7B"/>
    <w:rsid w:val="004C6FD8"/>
    <w:rsid w:val="004C777B"/>
    <w:rsid w:val="004D027B"/>
    <w:rsid w:val="004D3CA8"/>
    <w:rsid w:val="004D447C"/>
    <w:rsid w:val="004D5C60"/>
    <w:rsid w:val="004D5D4F"/>
    <w:rsid w:val="004D64F7"/>
    <w:rsid w:val="004D7038"/>
    <w:rsid w:val="004E0AEA"/>
    <w:rsid w:val="004E0B1E"/>
    <w:rsid w:val="004E1021"/>
    <w:rsid w:val="004E248F"/>
    <w:rsid w:val="004E2DC3"/>
    <w:rsid w:val="004E398B"/>
    <w:rsid w:val="004E4195"/>
    <w:rsid w:val="004E44D6"/>
    <w:rsid w:val="004E527E"/>
    <w:rsid w:val="004E5298"/>
    <w:rsid w:val="004E5D00"/>
    <w:rsid w:val="004F45A0"/>
    <w:rsid w:val="00500301"/>
    <w:rsid w:val="005020DA"/>
    <w:rsid w:val="0050531F"/>
    <w:rsid w:val="00505CFD"/>
    <w:rsid w:val="005060B7"/>
    <w:rsid w:val="00507363"/>
    <w:rsid w:val="00507937"/>
    <w:rsid w:val="00510D6A"/>
    <w:rsid w:val="00511305"/>
    <w:rsid w:val="005113DF"/>
    <w:rsid w:val="005114DE"/>
    <w:rsid w:val="00511CC8"/>
    <w:rsid w:val="00514AF1"/>
    <w:rsid w:val="00514D06"/>
    <w:rsid w:val="005203CE"/>
    <w:rsid w:val="00520946"/>
    <w:rsid w:val="00520BAF"/>
    <w:rsid w:val="005219DD"/>
    <w:rsid w:val="0052209C"/>
    <w:rsid w:val="00525C29"/>
    <w:rsid w:val="005265DA"/>
    <w:rsid w:val="0053057F"/>
    <w:rsid w:val="0053138E"/>
    <w:rsid w:val="0053174F"/>
    <w:rsid w:val="00534723"/>
    <w:rsid w:val="00535DE2"/>
    <w:rsid w:val="005378F4"/>
    <w:rsid w:val="005445E5"/>
    <w:rsid w:val="00544733"/>
    <w:rsid w:val="005454AA"/>
    <w:rsid w:val="00545E33"/>
    <w:rsid w:val="0054794F"/>
    <w:rsid w:val="00547DEE"/>
    <w:rsid w:val="005531C5"/>
    <w:rsid w:val="00554003"/>
    <w:rsid w:val="00554207"/>
    <w:rsid w:val="00555978"/>
    <w:rsid w:val="00556312"/>
    <w:rsid w:val="00557895"/>
    <w:rsid w:val="005617B0"/>
    <w:rsid w:val="0056230C"/>
    <w:rsid w:val="00562ADA"/>
    <w:rsid w:val="005640F2"/>
    <w:rsid w:val="00567234"/>
    <w:rsid w:val="005673F1"/>
    <w:rsid w:val="00571762"/>
    <w:rsid w:val="00575233"/>
    <w:rsid w:val="00575DF9"/>
    <w:rsid w:val="005800B6"/>
    <w:rsid w:val="00581E9B"/>
    <w:rsid w:val="00584C2C"/>
    <w:rsid w:val="005911F1"/>
    <w:rsid w:val="0059534F"/>
    <w:rsid w:val="00597D3D"/>
    <w:rsid w:val="005A37F7"/>
    <w:rsid w:val="005A62E0"/>
    <w:rsid w:val="005A640B"/>
    <w:rsid w:val="005B037D"/>
    <w:rsid w:val="005B08F1"/>
    <w:rsid w:val="005B5D3E"/>
    <w:rsid w:val="005B6EFA"/>
    <w:rsid w:val="005B7942"/>
    <w:rsid w:val="005C0C77"/>
    <w:rsid w:val="005C0D17"/>
    <w:rsid w:val="005C278A"/>
    <w:rsid w:val="005C30F9"/>
    <w:rsid w:val="005C61A2"/>
    <w:rsid w:val="005C72AE"/>
    <w:rsid w:val="005D0B61"/>
    <w:rsid w:val="005D2201"/>
    <w:rsid w:val="005E2067"/>
    <w:rsid w:val="005E4C87"/>
    <w:rsid w:val="005E6FBE"/>
    <w:rsid w:val="005F1B4A"/>
    <w:rsid w:val="005F2382"/>
    <w:rsid w:val="005F2D01"/>
    <w:rsid w:val="005F3015"/>
    <w:rsid w:val="005F3036"/>
    <w:rsid w:val="005F4A3F"/>
    <w:rsid w:val="005F6CBC"/>
    <w:rsid w:val="006004F4"/>
    <w:rsid w:val="006010D7"/>
    <w:rsid w:val="00602838"/>
    <w:rsid w:val="00603100"/>
    <w:rsid w:val="006045ED"/>
    <w:rsid w:val="00604B4B"/>
    <w:rsid w:val="006056CD"/>
    <w:rsid w:val="00605D3B"/>
    <w:rsid w:val="00606655"/>
    <w:rsid w:val="00606C67"/>
    <w:rsid w:val="00606CDA"/>
    <w:rsid w:val="006116ED"/>
    <w:rsid w:val="0061279A"/>
    <w:rsid w:val="006150FC"/>
    <w:rsid w:val="00615BAE"/>
    <w:rsid w:val="00615C1D"/>
    <w:rsid w:val="006168F8"/>
    <w:rsid w:val="00617E6C"/>
    <w:rsid w:val="0062443F"/>
    <w:rsid w:val="00627DBD"/>
    <w:rsid w:val="006303DC"/>
    <w:rsid w:val="006352F4"/>
    <w:rsid w:val="00636163"/>
    <w:rsid w:val="00636714"/>
    <w:rsid w:val="006371B6"/>
    <w:rsid w:val="00637581"/>
    <w:rsid w:val="00640E49"/>
    <w:rsid w:val="00642B73"/>
    <w:rsid w:val="006434AD"/>
    <w:rsid w:val="006435B3"/>
    <w:rsid w:val="006449CC"/>
    <w:rsid w:val="006452EC"/>
    <w:rsid w:val="00645331"/>
    <w:rsid w:val="00645512"/>
    <w:rsid w:val="00646816"/>
    <w:rsid w:val="006468DB"/>
    <w:rsid w:val="00646A03"/>
    <w:rsid w:val="00646F2A"/>
    <w:rsid w:val="00650887"/>
    <w:rsid w:val="0065126F"/>
    <w:rsid w:val="006524D2"/>
    <w:rsid w:val="0065377D"/>
    <w:rsid w:val="00655149"/>
    <w:rsid w:val="0065685F"/>
    <w:rsid w:val="00656D46"/>
    <w:rsid w:val="00657D5C"/>
    <w:rsid w:val="0066115B"/>
    <w:rsid w:val="00663A68"/>
    <w:rsid w:val="006642D1"/>
    <w:rsid w:val="00674D12"/>
    <w:rsid w:val="006818DB"/>
    <w:rsid w:val="0068457C"/>
    <w:rsid w:val="006845A8"/>
    <w:rsid w:val="00684B63"/>
    <w:rsid w:val="00686AB0"/>
    <w:rsid w:val="00687D24"/>
    <w:rsid w:val="00690465"/>
    <w:rsid w:val="00691625"/>
    <w:rsid w:val="00692A69"/>
    <w:rsid w:val="00692F2F"/>
    <w:rsid w:val="00695254"/>
    <w:rsid w:val="006952B8"/>
    <w:rsid w:val="00696110"/>
    <w:rsid w:val="006A0E94"/>
    <w:rsid w:val="006A322C"/>
    <w:rsid w:val="006A3B47"/>
    <w:rsid w:val="006A4627"/>
    <w:rsid w:val="006A4BAC"/>
    <w:rsid w:val="006A4BC4"/>
    <w:rsid w:val="006A56FE"/>
    <w:rsid w:val="006A6EB2"/>
    <w:rsid w:val="006A7537"/>
    <w:rsid w:val="006B006B"/>
    <w:rsid w:val="006B43EE"/>
    <w:rsid w:val="006B5550"/>
    <w:rsid w:val="006B7855"/>
    <w:rsid w:val="006C0AD8"/>
    <w:rsid w:val="006C2344"/>
    <w:rsid w:val="006C336C"/>
    <w:rsid w:val="006C45BB"/>
    <w:rsid w:val="006C4CCE"/>
    <w:rsid w:val="006C4F0C"/>
    <w:rsid w:val="006C6B40"/>
    <w:rsid w:val="006C7972"/>
    <w:rsid w:val="006D3EA2"/>
    <w:rsid w:val="006D432C"/>
    <w:rsid w:val="006D4B15"/>
    <w:rsid w:val="006D5849"/>
    <w:rsid w:val="006D5CB0"/>
    <w:rsid w:val="006E44C4"/>
    <w:rsid w:val="006E5867"/>
    <w:rsid w:val="006E606F"/>
    <w:rsid w:val="006E77AE"/>
    <w:rsid w:val="006E7D0D"/>
    <w:rsid w:val="006F0635"/>
    <w:rsid w:val="006F1F26"/>
    <w:rsid w:val="006F29A8"/>
    <w:rsid w:val="006F374D"/>
    <w:rsid w:val="006F517B"/>
    <w:rsid w:val="006F5832"/>
    <w:rsid w:val="0070493E"/>
    <w:rsid w:val="007070FB"/>
    <w:rsid w:val="0070719F"/>
    <w:rsid w:val="00707431"/>
    <w:rsid w:val="00710439"/>
    <w:rsid w:val="007166BD"/>
    <w:rsid w:val="00716A58"/>
    <w:rsid w:val="00716BC6"/>
    <w:rsid w:val="00716E4F"/>
    <w:rsid w:val="007203F9"/>
    <w:rsid w:val="00720C2F"/>
    <w:rsid w:val="0072557F"/>
    <w:rsid w:val="007269A2"/>
    <w:rsid w:val="007269DA"/>
    <w:rsid w:val="00726C45"/>
    <w:rsid w:val="00730295"/>
    <w:rsid w:val="007328F0"/>
    <w:rsid w:val="007347F2"/>
    <w:rsid w:val="007347F4"/>
    <w:rsid w:val="00740D3E"/>
    <w:rsid w:val="007415DF"/>
    <w:rsid w:val="00744518"/>
    <w:rsid w:val="00746E8E"/>
    <w:rsid w:val="007516C2"/>
    <w:rsid w:val="007538EC"/>
    <w:rsid w:val="007542B1"/>
    <w:rsid w:val="0076359A"/>
    <w:rsid w:val="007643BF"/>
    <w:rsid w:val="0076481E"/>
    <w:rsid w:val="00772323"/>
    <w:rsid w:val="0077248D"/>
    <w:rsid w:val="007728EA"/>
    <w:rsid w:val="00773EA1"/>
    <w:rsid w:val="00775298"/>
    <w:rsid w:val="0078288F"/>
    <w:rsid w:val="00784288"/>
    <w:rsid w:val="007917FE"/>
    <w:rsid w:val="00795B4D"/>
    <w:rsid w:val="00796083"/>
    <w:rsid w:val="007A086D"/>
    <w:rsid w:val="007A118C"/>
    <w:rsid w:val="007A32FA"/>
    <w:rsid w:val="007A3DA5"/>
    <w:rsid w:val="007A5932"/>
    <w:rsid w:val="007A65FE"/>
    <w:rsid w:val="007B00D8"/>
    <w:rsid w:val="007B4142"/>
    <w:rsid w:val="007B434D"/>
    <w:rsid w:val="007B436D"/>
    <w:rsid w:val="007B595D"/>
    <w:rsid w:val="007B6635"/>
    <w:rsid w:val="007C2654"/>
    <w:rsid w:val="007C2FEA"/>
    <w:rsid w:val="007C376A"/>
    <w:rsid w:val="007C5CBB"/>
    <w:rsid w:val="007C65E4"/>
    <w:rsid w:val="007D1FE2"/>
    <w:rsid w:val="007D28B3"/>
    <w:rsid w:val="007D307A"/>
    <w:rsid w:val="007D3AF8"/>
    <w:rsid w:val="007D449E"/>
    <w:rsid w:val="007D629B"/>
    <w:rsid w:val="007D6A0E"/>
    <w:rsid w:val="007E1B78"/>
    <w:rsid w:val="007E472A"/>
    <w:rsid w:val="007E4E37"/>
    <w:rsid w:val="007E5E02"/>
    <w:rsid w:val="007E5FCF"/>
    <w:rsid w:val="007E7D29"/>
    <w:rsid w:val="007E7EB2"/>
    <w:rsid w:val="007F210D"/>
    <w:rsid w:val="007F21AB"/>
    <w:rsid w:val="007F39DF"/>
    <w:rsid w:val="007F6AF3"/>
    <w:rsid w:val="007F6CCA"/>
    <w:rsid w:val="007F7E05"/>
    <w:rsid w:val="00800297"/>
    <w:rsid w:val="008007D0"/>
    <w:rsid w:val="00800D12"/>
    <w:rsid w:val="00803A45"/>
    <w:rsid w:val="00805E7A"/>
    <w:rsid w:val="00806AAD"/>
    <w:rsid w:val="00810D03"/>
    <w:rsid w:val="00810EA3"/>
    <w:rsid w:val="008136FE"/>
    <w:rsid w:val="00814174"/>
    <w:rsid w:val="008141B1"/>
    <w:rsid w:val="008145D1"/>
    <w:rsid w:val="00814F05"/>
    <w:rsid w:val="00823BF9"/>
    <w:rsid w:val="00825164"/>
    <w:rsid w:val="0082790F"/>
    <w:rsid w:val="008303B4"/>
    <w:rsid w:val="00831ADD"/>
    <w:rsid w:val="00834195"/>
    <w:rsid w:val="008425E8"/>
    <w:rsid w:val="008428F6"/>
    <w:rsid w:val="00842FEC"/>
    <w:rsid w:val="00845210"/>
    <w:rsid w:val="00845719"/>
    <w:rsid w:val="008459CA"/>
    <w:rsid w:val="00846A84"/>
    <w:rsid w:val="00846D94"/>
    <w:rsid w:val="008530AB"/>
    <w:rsid w:val="00853E97"/>
    <w:rsid w:val="00854953"/>
    <w:rsid w:val="0085579A"/>
    <w:rsid w:val="00857D33"/>
    <w:rsid w:val="00860692"/>
    <w:rsid w:val="00862C86"/>
    <w:rsid w:val="008655FF"/>
    <w:rsid w:val="00867C6A"/>
    <w:rsid w:val="00870A68"/>
    <w:rsid w:val="00870F74"/>
    <w:rsid w:val="008710F1"/>
    <w:rsid w:val="00871839"/>
    <w:rsid w:val="00871C42"/>
    <w:rsid w:val="00872643"/>
    <w:rsid w:val="0087271F"/>
    <w:rsid w:val="00873473"/>
    <w:rsid w:val="00880600"/>
    <w:rsid w:val="008815D3"/>
    <w:rsid w:val="008818B7"/>
    <w:rsid w:val="00883260"/>
    <w:rsid w:val="008900F1"/>
    <w:rsid w:val="008910E4"/>
    <w:rsid w:val="0089269A"/>
    <w:rsid w:val="008930B5"/>
    <w:rsid w:val="00894049"/>
    <w:rsid w:val="00895BE7"/>
    <w:rsid w:val="00897197"/>
    <w:rsid w:val="00897CAB"/>
    <w:rsid w:val="008A00E1"/>
    <w:rsid w:val="008A4B8A"/>
    <w:rsid w:val="008A7D0B"/>
    <w:rsid w:val="008A7FB3"/>
    <w:rsid w:val="008B5A1E"/>
    <w:rsid w:val="008B67CA"/>
    <w:rsid w:val="008C0AF4"/>
    <w:rsid w:val="008C0F7F"/>
    <w:rsid w:val="008C1F8C"/>
    <w:rsid w:val="008C2961"/>
    <w:rsid w:val="008C685E"/>
    <w:rsid w:val="008D09D3"/>
    <w:rsid w:val="008D0CAB"/>
    <w:rsid w:val="008D420D"/>
    <w:rsid w:val="008D5F47"/>
    <w:rsid w:val="008D6803"/>
    <w:rsid w:val="008D74A0"/>
    <w:rsid w:val="008E025F"/>
    <w:rsid w:val="008E0DB1"/>
    <w:rsid w:val="008E12A1"/>
    <w:rsid w:val="008E16AB"/>
    <w:rsid w:val="008E1CB6"/>
    <w:rsid w:val="008E21A6"/>
    <w:rsid w:val="008E280B"/>
    <w:rsid w:val="008E3E82"/>
    <w:rsid w:val="008E4907"/>
    <w:rsid w:val="008F04F2"/>
    <w:rsid w:val="008F0884"/>
    <w:rsid w:val="008F0AD0"/>
    <w:rsid w:val="008F16AE"/>
    <w:rsid w:val="008F1BB4"/>
    <w:rsid w:val="008F250B"/>
    <w:rsid w:val="008F4346"/>
    <w:rsid w:val="008F6A4E"/>
    <w:rsid w:val="008F6F3E"/>
    <w:rsid w:val="008F715D"/>
    <w:rsid w:val="00901B71"/>
    <w:rsid w:val="00902D46"/>
    <w:rsid w:val="0090310D"/>
    <w:rsid w:val="0091285F"/>
    <w:rsid w:val="0092154C"/>
    <w:rsid w:val="009218A7"/>
    <w:rsid w:val="00922B6A"/>
    <w:rsid w:val="009230B7"/>
    <w:rsid w:val="00925058"/>
    <w:rsid w:val="00925CA1"/>
    <w:rsid w:val="009301CC"/>
    <w:rsid w:val="0093021D"/>
    <w:rsid w:val="00930F2A"/>
    <w:rsid w:val="00931492"/>
    <w:rsid w:val="00932090"/>
    <w:rsid w:val="0093211B"/>
    <w:rsid w:val="00932BF8"/>
    <w:rsid w:val="00935D5E"/>
    <w:rsid w:val="00940E2F"/>
    <w:rsid w:val="00941BE4"/>
    <w:rsid w:val="009450E2"/>
    <w:rsid w:val="00945514"/>
    <w:rsid w:val="009455BE"/>
    <w:rsid w:val="00946F6E"/>
    <w:rsid w:val="00950187"/>
    <w:rsid w:val="00950D14"/>
    <w:rsid w:val="00951633"/>
    <w:rsid w:val="00957212"/>
    <w:rsid w:val="0095756C"/>
    <w:rsid w:val="009577E9"/>
    <w:rsid w:val="00963464"/>
    <w:rsid w:val="0096423B"/>
    <w:rsid w:val="00965F1A"/>
    <w:rsid w:val="00970EC6"/>
    <w:rsid w:val="009718BC"/>
    <w:rsid w:val="00972333"/>
    <w:rsid w:val="00972340"/>
    <w:rsid w:val="00973E34"/>
    <w:rsid w:val="00974779"/>
    <w:rsid w:val="00974AEF"/>
    <w:rsid w:val="00975FDC"/>
    <w:rsid w:val="0098675A"/>
    <w:rsid w:val="00991BAB"/>
    <w:rsid w:val="00993CD8"/>
    <w:rsid w:val="00997AC8"/>
    <w:rsid w:val="00997D6F"/>
    <w:rsid w:val="009A077D"/>
    <w:rsid w:val="009A153C"/>
    <w:rsid w:val="009A79B5"/>
    <w:rsid w:val="009B02A4"/>
    <w:rsid w:val="009B0501"/>
    <w:rsid w:val="009B11A7"/>
    <w:rsid w:val="009B2066"/>
    <w:rsid w:val="009B3E65"/>
    <w:rsid w:val="009B6120"/>
    <w:rsid w:val="009B71B3"/>
    <w:rsid w:val="009B7227"/>
    <w:rsid w:val="009B750E"/>
    <w:rsid w:val="009C12B3"/>
    <w:rsid w:val="009C1B56"/>
    <w:rsid w:val="009C3E9B"/>
    <w:rsid w:val="009C6717"/>
    <w:rsid w:val="009C797A"/>
    <w:rsid w:val="009D02AE"/>
    <w:rsid w:val="009D05D2"/>
    <w:rsid w:val="009D1342"/>
    <w:rsid w:val="009D2416"/>
    <w:rsid w:val="009D2A6A"/>
    <w:rsid w:val="009D58D0"/>
    <w:rsid w:val="009D5E94"/>
    <w:rsid w:val="009E0ACA"/>
    <w:rsid w:val="009E1221"/>
    <w:rsid w:val="009E171E"/>
    <w:rsid w:val="009E184D"/>
    <w:rsid w:val="009E35C9"/>
    <w:rsid w:val="009E7867"/>
    <w:rsid w:val="009F00F6"/>
    <w:rsid w:val="009F0FCF"/>
    <w:rsid w:val="009F1731"/>
    <w:rsid w:val="009F1D55"/>
    <w:rsid w:val="009F2075"/>
    <w:rsid w:val="009F451E"/>
    <w:rsid w:val="009F4689"/>
    <w:rsid w:val="009F4F66"/>
    <w:rsid w:val="009F5BB5"/>
    <w:rsid w:val="00A00263"/>
    <w:rsid w:val="00A005E9"/>
    <w:rsid w:val="00A01722"/>
    <w:rsid w:val="00A01BDE"/>
    <w:rsid w:val="00A02AFC"/>
    <w:rsid w:val="00A05415"/>
    <w:rsid w:val="00A0549A"/>
    <w:rsid w:val="00A05DBE"/>
    <w:rsid w:val="00A07DE1"/>
    <w:rsid w:val="00A102BC"/>
    <w:rsid w:val="00A11C19"/>
    <w:rsid w:val="00A11D44"/>
    <w:rsid w:val="00A1430B"/>
    <w:rsid w:val="00A14A4A"/>
    <w:rsid w:val="00A17361"/>
    <w:rsid w:val="00A205EC"/>
    <w:rsid w:val="00A21D3A"/>
    <w:rsid w:val="00A22A4B"/>
    <w:rsid w:val="00A306F2"/>
    <w:rsid w:val="00A32AF9"/>
    <w:rsid w:val="00A3571D"/>
    <w:rsid w:val="00A36C9B"/>
    <w:rsid w:val="00A36DE5"/>
    <w:rsid w:val="00A4046C"/>
    <w:rsid w:val="00A4167B"/>
    <w:rsid w:val="00A41CF3"/>
    <w:rsid w:val="00A46043"/>
    <w:rsid w:val="00A520E6"/>
    <w:rsid w:val="00A5212F"/>
    <w:rsid w:val="00A52720"/>
    <w:rsid w:val="00A52CA8"/>
    <w:rsid w:val="00A536CC"/>
    <w:rsid w:val="00A5714A"/>
    <w:rsid w:val="00A604B7"/>
    <w:rsid w:val="00A63314"/>
    <w:rsid w:val="00A65720"/>
    <w:rsid w:val="00A67D94"/>
    <w:rsid w:val="00A719D7"/>
    <w:rsid w:val="00A72659"/>
    <w:rsid w:val="00A73D16"/>
    <w:rsid w:val="00A73E25"/>
    <w:rsid w:val="00A743C0"/>
    <w:rsid w:val="00A749F0"/>
    <w:rsid w:val="00A74D62"/>
    <w:rsid w:val="00A75049"/>
    <w:rsid w:val="00A753BB"/>
    <w:rsid w:val="00A76FF5"/>
    <w:rsid w:val="00A827B4"/>
    <w:rsid w:val="00A83592"/>
    <w:rsid w:val="00A8477C"/>
    <w:rsid w:val="00A8527E"/>
    <w:rsid w:val="00A867D7"/>
    <w:rsid w:val="00A92D1A"/>
    <w:rsid w:val="00A939AF"/>
    <w:rsid w:val="00AA008E"/>
    <w:rsid w:val="00AA0344"/>
    <w:rsid w:val="00AA3BF7"/>
    <w:rsid w:val="00AA5F2C"/>
    <w:rsid w:val="00AA7AC1"/>
    <w:rsid w:val="00AA7E49"/>
    <w:rsid w:val="00AB082E"/>
    <w:rsid w:val="00AB0AC8"/>
    <w:rsid w:val="00AB2974"/>
    <w:rsid w:val="00AB2A6A"/>
    <w:rsid w:val="00AB3816"/>
    <w:rsid w:val="00AB3C30"/>
    <w:rsid w:val="00AB5853"/>
    <w:rsid w:val="00AB70AB"/>
    <w:rsid w:val="00AB759D"/>
    <w:rsid w:val="00AC2C33"/>
    <w:rsid w:val="00AC32AB"/>
    <w:rsid w:val="00AC42C3"/>
    <w:rsid w:val="00AC55FB"/>
    <w:rsid w:val="00AC579E"/>
    <w:rsid w:val="00AC631B"/>
    <w:rsid w:val="00AC746A"/>
    <w:rsid w:val="00AC7AF8"/>
    <w:rsid w:val="00AD375F"/>
    <w:rsid w:val="00AD4DA0"/>
    <w:rsid w:val="00AD630D"/>
    <w:rsid w:val="00AD70DB"/>
    <w:rsid w:val="00AE1910"/>
    <w:rsid w:val="00AE252F"/>
    <w:rsid w:val="00AE328D"/>
    <w:rsid w:val="00AF005C"/>
    <w:rsid w:val="00AF0A58"/>
    <w:rsid w:val="00AF0E91"/>
    <w:rsid w:val="00AF7E28"/>
    <w:rsid w:val="00B00522"/>
    <w:rsid w:val="00B01159"/>
    <w:rsid w:val="00B0607F"/>
    <w:rsid w:val="00B124E6"/>
    <w:rsid w:val="00B14172"/>
    <w:rsid w:val="00B2041F"/>
    <w:rsid w:val="00B21C36"/>
    <w:rsid w:val="00B27012"/>
    <w:rsid w:val="00B2711D"/>
    <w:rsid w:val="00B30984"/>
    <w:rsid w:val="00B31547"/>
    <w:rsid w:val="00B3424B"/>
    <w:rsid w:val="00B40837"/>
    <w:rsid w:val="00B40C57"/>
    <w:rsid w:val="00B40C97"/>
    <w:rsid w:val="00B40D0B"/>
    <w:rsid w:val="00B42105"/>
    <w:rsid w:val="00B43A64"/>
    <w:rsid w:val="00B45252"/>
    <w:rsid w:val="00B461B0"/>
    <w:rsid w:val="00B469C6"/>
    <w:rsid w:val="00B478FE"/>
    <w:rsid w:val="00B52089"/>
    <w:rsid w:val="00B577D9"/>
    <w:rsid w:val="00B60357"/>
    <w:rsid w:val="00B611CA"/>
    <w:rsid w:val="00B62214"/>
    <w:rsid w:val="00B63904"/>
    <w:rsid w:val="00B64014"/>
    <w:rsid w:val="00B6428F"/>
    <w:rsid w:val="00B64B6D"/>
    <w:rsid w:val="00B650E7"/>
    <w:rsid w:val="00B653F2"/>
    <w:rsid w:val="00B670D6"/>
    <w:rsid w:val="00B679E6"/>
    <w:rsid w:val="00B7054B"/>
    <w:rsid w:val="00B70743"/>
    <w:rsid w:val="00B73A48"/>
    <w:rsid w:val="00B754C5"/>
    <w:rsid w:val="00B75754"/>
    <w:rsid w:val="00B77A4A"/>
    <w:rsid w:val="00B77ECD"/>
    <w:rsid w:val="00B8030A"/>
    <w:rsid w:val="00B80323"/>
    <w:rsid w:val="00B852BE"/>
    <w:rsid w:val="00B866ED"/>
    <w:rsid w:val="00B91744"/>
    <w:rsid w:val="00B92505"/>
    <w:rsid w:val="00B94337"/>
    <w:rsid w:val="00B9534A"/>
    <w:rsid w:val="00B961C6"/>
    <w:rsid w:val="00B976B3"/>
    <w:rsid w:val="00BA2A69"/>
    <w:rsid w:val="00BA3714"/>
    <w:rsid w:val="00BA70CB"/>
    <w:rsid w:val="00BB016C"/>
    <w:rsid w:val="00BB1089"/>
    <w:rsid w:val="00BB13BB"/>
    <w:rsid w:val="00BB59CB"/>
    <w:rsid w:val="00BB6923"/>
    <w:rsid w:val="00BB74DC"/>
    <w:rsid w:val="00BB7563"/>
    <w:rsid w:val="00BC457F"/>
    <w:rsid w:val="00BC555A"/>
    <w:rsid w:val="00BC612F"/>
    <w:rsid w:val="00BD1371"/>
    <w:rsid w:val="00BD4661"/>
    <w:rsid w:val="00BD5AAA"/>
    <w:rsid w:val="00BD618A"/>
    <w:rsid w:val="00BD651F"/>
    <w:rsid w:val="00BD6FDB"/>
    <w:rsid w:val="00BD7C32"/>
    <w:rsid w:val="00BE016B"/>
    <w:rsid w:val="00BE09D7"/>
    <w:rsid w:val="00BE26F8"/>
    <w:rsid w:val="00BE416F"/>
    <w:rsid w:val="00BE59D7"/>
    <w:rsid w:val="00BE7222"/>
    <w:rsid w:val="00BE7482"/>
    <w:rsid w:val="00BE7727"/>
    <w:rsid w:val="00BE7DFC"/>
    <w:rsid w:val="00BF151E"/>
    <w:rsid w:val="00BF17C4"/>
    <w:rsid w:val="00BF3090"/>
    <w:rsid w:val="00BF45FF"/>
    <w:rsid w:val="00C00307"/>
    <w:rsid w:val="00C03055"/>
    <w:rsid w:val="00C102B9"/>
    <w:rsid w:val="00C11746"/>
    <w:rsid w:val="00C121B3"/>
    <w:rsid w:val="00C131B2"/>
    <w:rsid w:val="00C135A6"/>
    <w:rsid w:val="00C13AF8"/>
    <w:rsid w:val="00C14AA1"/>
    <w:rsid w:val="00C20B68"/>
    <w:rsid w:val="00C22C71"/>
    <w:rsid w:val="00C230B0"/>
    <w:rsid w:val="00C2347D"/>
    <w:rsid w:val="00C26700"/>
    <w:rsid w:val="00C26C13"/>
    <w:rsid w:val="00C26E11"/>
    <w:rsid w:val="00C30563"/>
    <w:rsid w:val="00C30B32"/>
    <w:rsid w:val="00C368D1"/>
    <w:rsid w:val="00C42E3B"/>
    <w:rsid w:val="00C431A3"/>
    <w:rsid w:val="00C46A6E"/>
    <w:rsid w:val="00C55583"/>
    <w:rsid w:val="00C57F69"/>
    <w:rsid w:val="00C6074B"/>
    <w:rsid w:val="00C62731"/>
    <w:rsid w:val="00C64125"/>
    <w:rsid w:val="00C654E9"/>
    <w:rsid w:val="00C717C2"/>
    <w:rsid w:val="00C71C73"/>
    <w:rsid w:val="00C72400"/>
    <w:rsid w:val="00C74DF3"/>
    <w:rsid w:val="00C74E75"/>
    <w:rsid w:val="00C772F0"/>
    <w:rsid w:val="00C77A3D"/>
    <w:rsid w:val="00C806C9"/>
    <w:rsid w:val="00C82C05"/>
    <w:rsid w:val="00C846BE"/>
    <w:rsid w:val="00C84FBA"/>
    <w:rsid w:val="00C86759"/>
    <w:rsid w:val="00C87D74"/>
    <w:rsid w:val="00C92505"/>
    <w:rsid w:val="00C92AC8"/>
    <w:rsid w:val="00C92B60"/>
    <w:rsid w:val="00C92D9C"/>
    <w:rsid w:val="00C94B13"/>
    <w:rsid w:val="00C97E3F"/>
    <w:rsid w:val="00CA0D69"/>
    <w:rsid w:val="00CA277F"/>
    <w:rsid w:val="00CA7FAC"/>
    <w:rsid w:val="00CB085C"/>
    <w:rsid w:val="00CB1060"/>
    <w:rsid w:val="00CB2858"/>
    <w:rsid w:val="00CB3886"/>
    <w:rsid w:val="00CB4B13"/>
    <w:rsid w:val="00CB5F5E"/>
    <w:rsid w:val="00CB68AB"/>
    <w:rsid w:val="00CC1024"/>
    <w:rsid w:val="00CC2CC0"/>
    <w:rsid w:val="00CC3618"/>
    <w:rsid w:val="00CD0433"/>
    <w:rsid w:val="00CD60F0"/>
    <w:rsid w:val="00CD6EAC"/>
    <w:rsid w:val="00CD7373"/>
    <w:rsid w:val="00CE0999"/>
    <w:rsid w:val="00CE0C39"/>
    <w:rsid w:val="00CE24BF"/>
    <w:rsid w:val="00CE422F"/>
    <w:rsid w:val="00CE58AE"/>
    <w:rsid w:val="00CF00AF"/>
    <w:rsid w:val="00CF675F"/>
    <w:rsid w:val="00CF6FFA"/>
    <w:rsid w:val="00D01173"/>
    <w:rsid w:val="00D0183E"/>
    <w:rsid w:val="00D01C23"/>
    <w:rsid w:val="00D06995"/>
    <w:rsid w:val="00D073A5"/>
    <w:rsid w:val="00D075AF"/>
    <w:rsid w:val="00D1330A"/>
    <w:rsid w:val="00D153E8"/>
    <w:rsid w:val="00D17B4F"/>
    <w:rsid w:val="00D24278"/>
    <w:rsid w:val="00D3052C"/>
    <w:rsid w:val="00D31457"/>
    <w:rsid w:val="00D31E7F"/>
    <w:rsid w:val="00D32933"/>
    <w:rsid w:val="00D33D58"/>
    <w:rsid w:val="00D40491"/>
    <w:rsid w:val="00D41897"/>
    <w:rsid w:val="00D42CA7"/>
    <w:rsid w:val="00D47D82"/>
    <w:rsid w:val="00D47FB3"/>
    <w:rsid w:val="00D600EA"/>
    <w:rsid w:val="00D60C81"/>
    <w:rsid w:val="00D61700"/>
    <w:rsid w:val="00D65BA7"/>
    <w:rsid w:val="00D666A6"/>
    <w:rsid w:val="00D70A03"/>
    <w:rsid w:val="00D71B0F"/>
    <w:rsid w:val="00D767D2"/>
    <w:rsid w:val="00D811EC"/>
    <w:rsid w:val="00D82E6C"/>
    <w:rsid w:val="00D835F7"/>
    <w:rsid w:val="00D852DB"/>
    <w:rsid w:val="00D87B13"/>
    <w:rsid w:val="00D903FD"/>
    <w:rsid w:val="00D91957"/>
    <w:rsid w:val="00D935A8"/>
    <w:rsid w:val="00D94575"/>
    <w:rsid w:val="00D9695D"/>
    <w:rsid w:val="00D979AA"/>
    <w:rsid w:val="00DA224B"/>
    <w:rsid w:val="00DA2450"/>
    <w:rsid w:val="00DA3001"/>
    <w:rsid w:val="00DA37E9"/>
    <w:rsid w:val="00DA4E9E"/>
    <w:rsid w:val="00DB0BF1"/>
    <w:rsid w:val="00DB387A"/>
    <w:rsid w:val="00DB3A7A"/>
    <w:rsid w:val="00DB4375"/>
    <w:rsid w:val="00DB465D"/>
    <w:rsid w:val="00DB634A"/>
    <w:rsid w:val="00DB7EE3"/>
    <w:rsid w:val="00DC55FE"/>
    <w:rsid w:val="00DC6303"/>
    <w:rsid w:val="00DC6CCF"/>
    <w:rsid w:val="00DD24FC"/>
    <w:rsid w:val="00DD34B3"/>
    <w:rsid w:val="00DD390C"/>
    <w:rsid w:val="00DD488E"/>
    <w:rsid w:val="00DD5157"/>
    <w:rsid w:val="00DD526D"/>
    <w:rsid w:val="00DD799A"/>
    <w:rsid w:val="00DE0021"/>
    <w:rsid w:val="00DE0CF6"/>
    <w:rsid w:val="00DF052B"/>
    <w:rsid w:val="00DF1B91"/>
    <w:rsid w:val="00DF2820"/>
    <w:rsid w:val="00DF37E0"/>
    <w:rsid w:val="00DF5728"/>
    <w:rsid w:val="00DF685E"/>
    <w:rsid w:val="00DF6FE0"/>
    <w:rsid w:val="00DF7A6F"/>
    <w:rsid w:val="00E04223"/>
    <w:rsid w:val="00E047D7"/>
    <w:rsid w:val="00E04C9C"/>
    <w:rsid w:val="00E06616"/>
    <w:rsid w:val="00E06DE4"/>
    <w:rsid w:val="00E107FC"/>
    <w:rsid w:val="00E113B0"/>
    <w:rsid w:val="00E1515A"/>
    <w:rsid w:val="00E162EB"/>
    <w:rsid w:val="00E17092"/>
    <w:rsid w:val="00E20C10"/>
    <w:rsid w:val="00E2135A"/>
    <w:rsid w:val="00E21606"/>
    <w:rsid w:val="00E22028"/>
    <w:rsid w:val="00E26EB8"/>
    <w:rsid w:val="00E27738"/>
    <w:rsid w:val="00E306A1"/>
    <w:rsid w:val="00E30F61"/>
    <w:rsid w:val="00E32052"/>
    <w:rsid w:val="00E327D2"/>
    <w:rsid w:val="00E3346B"/>
    <w:rsid w:val="00E350FC"/>
    <w:rsid w:val="00E36136"/>
    <w:rsid w:val="00E37828"/>
    <w:rsid w:val="00E415E9"/>
    <w:rsid w:val="00E4487E"/>
    <w:rsid w:val="00E459E8"/>
    <w:rsid w:val="00E45CAE"/>
    <w:rsid w:val="00E466B7"/>
    <w:rsid w:val="00E4712E"/>
    <w:rsid w:val="00E52E5C"/>
    <w:rsid w:val="00E52FFB"/>
    <w:rsid w:val="00E54C8B"/>
    <w:rsid w:val="00E54E12"/>
    <w:rsid w:val="00E563CD"/>
    <w:rsid w:val="00E57A9C"/>
    <w:rsid w:val="00E60283"/>
    <w:rsid w:val="00E6210F"/>
    <w:rsid w:val="00E63899"/>
    <w:rsid w:val="00E63E20"/>
    <w:rsid w:val="00E670E0"/>
    <w:rsid w:val="00E67D44"/>
    <w:rsid w:val="00E70420"/>
    <w:rsid w:val="00E71156"/>
    <w:rsid w:val="00E755EE"/>
    <w:rsid w:val="00E75E9C"/>
    <w:rsid w:val="00E761C3"/>
    <w:rsid w:val="00E774C4"/>
    <w:rsid w:val="00E830E0"/>
    <w:rsid w:val="00E84011"/>
    <w:rsid w:val="00E85DC4"/>
    <w:rsid w:val="00E86627"/>
    <w:rsid w:val="00E86A95"/>
    <w:rsid w:val="00E872B5"/>
    <w:rsid w:val="00E9056A"/>
    <w:rsid w:val="00E90ED4"/>
    <w:rsid w:val="00E91C50"/>
    <w:rsid w:val="00E92B21"/>
    <w:rsid w:val="00E95689"/>
    <w:rsid w:val="00E973B8"/>
    <w:rsid w:val="00E97C3F"/>
    <w:rsid w:val="00EA17C7"/>
    <w:rsid w:val="00EA275B"/>
    <w:rsid w:val="00EA2AA9"/>
    <w:rsid w:val="00EA2B90"/>
    <w:rsid w:val="00EA56D1"/>
    <w:rsid w:val="00EB12CB"/>
    <w:rsid w:val="00EB280B"/>
    <w:rsid w:val="00EB3DC5"/>
    <w:rsid w:val="00EB736F"/>
    <w:rsid w:val="00EC0691"/>
    <w:rsid w:val="00EC12BC"/>
    <w:rsid w:val="00EC4B8A"/>
    <w:rsid w:val="00EC585A"/>
    <w:rsid w:val="00EC61D7"/>
    <w:rsid w:val="00ED1FFD"/>
    <w:rsid w:val="00ED30E6"/>
    <w:rsid w:val="00ED4461"/>
    <w:rsid w:val="00ED4564"/>
    <w:rsid w:val="00ED591E"/>
    <w:rsid w:val="00EE1BF6"/>
    <w:rsid w:val="00EE247E"/>
    <w:rsid w:val="00EE3581"/>
    <w:rsid w:val="00EE70B2"/>
    <w:rsid w:val="00EF090E"/>
    <w:rsid w:val="00EF1300"/>
    <w:rsid w:val="00EF3745"/>
    <w:rsid w:val="00EF51BF"/>
    <w:rsid w:val="00EF541C"/>
    <w:rsid w:val="00EF5CFF"/>
    <w:rsid w:val="00EF5DF5"/>
    <w:rsid w:val="00EF77EE"/>
    <w:rsid w:val="00F0194F"/>
    <w:rsid w:val="00F01B92"/>
    <w:rsid w:val="00F01DA1"/>
    <w:rsid w:val="00F02D6B"/>
    <w:rsid w:val="00F0763B"/>
    <w:rsid w:val="00F079E3"/>
    <w:rsid w:val="00F07EA0"/>
    <w:rsid w:val="00F11528"/>
    <w:rsid w:val="00F1156D"/>
    <w:rsid w:val="00F11F05"/>
    <w:rsid w:val="00F13242"/>
    <w:rsid w:val="00F137D9"/>
    <w:rsid w:val="00F1572E"/>
    <w:rsid w:val="00F16A4B"/>
    <w:rsid w:val="00F20A93"/>
    <w:rsid w:val="00F22611"/>
    <w:rsid w:val="00F22AB9"/>
    <w:rsid w:val="00F22CC1"/>
    <w:rsid w:val="00F22D4A"/>
    <w:rsid w:val="00F236B1"/>
    <w:rsid w:val="00F23AE7"/>
    <w:rsid w:val="00F23FF9"/>
    <w:rsid w:val="00F32910"/>
    <w:rsid w:val="00F32F31"/>
    <w:rsid w:val="00F3530D"/>
    <w:rsid w:val="00F4027C"/>
    <w:rsid w:val="00F41341"/>
    <w:rsid w:val="00F414FA"/>
    <w:rsid w:val="00F42A80"/>
    <w:rsid w:val="00F43F58"/>
    <w:rsid w:val="00F45171"/>
    <w:rsid w:val="00F45A88"/>
    <w:rsid w:val="00F46806"/>
    <w:rsid w:val="00F468A6"/>
    <w:rsid w:val="00F46912"/>
    <w:rsid w:val="00F511C7"/>
    <w:rsid w:val="00F51F1D"/>
    <w:rsid w:val="00F605BC"/>
    <w:rsid w:val="00F60ADC"/>
    <w:rsid w:val="00F641B4"/>
    <w:rsid w:val="00F64CCE"/>
    <w:rsid w:val="00F665FE"/>
    <w:rsid w:val="00F713A8"/>
    <w:rsid w:val="00F729A1"/>
    <w:rsid w:val="00F742FE"/>
    <w:rsid w:val="00F74937"/>
    <w:rsid w:val="00F7510B"/>
    <w:rsid w:val="00F75F5B"/>
    <w:rsid w:val="00F76EDF"/>
    <w:rsid w:val="00F84A72"/>
    <w:rsid w:val="00F865F5"/>
    <w:rsid w:val="00F93251"/>
    <w:rsid w:val="00F94803"/>
    <w:rsid w:val="00FA1C12"/>
    <w:rsid w:val="00FA3341"/>
    <w:rsid w:val="00FA7296"/>
    <w:rsid w:val="00FB0871"/>
    <w:rsid w:val="00FB10A3"/>
    <w:rsid w:val="00FB1272"/>
    <w:rsid w:val="00FB2258"/>
    <w:rsid w:val="00FB23BB"/>
    <w:rsid w:val="00FB270D"/>
    <w:rsid w:val="00FB310B"/>
    <w:rsid w:val="00FB5557"/>
    <w:rsid w:val="00FC06DE"/>
    <w:rsid w:val="00FC1C2C"/>
    <w:rsid w:val="00FC3F57"/>
    <w:rsid w:val="00FC632A"/>
    <w:rsid w:val="00FD309D"/>
    <w:rsid w:val="00FD3E1B"/>
    <w:rsid w:val="00FD4BF6"/>
    <w:rsid w:val="00FD67E3"/>
    <w:rsid w:val="00FD6C80"/>
    <w:rsid w:val="00FD6F34"/>
    <w:rsid w:val="00FD7027"/>
    <w:rsid w:val="00FE098B"/>
    <w:rsid w:val="00FE178C"/>
    <w:rsid w:val="00FE3575"/>
    <w:rsid w:val="00FE3995"/>
    <w:rsid w:val="00FE5F02"/>
    <w:rsid w:val="00FE6404"/>
    <w:rsid w:val="00FF24D2"/>
    <w:rsid w:val="00FF735A"/>
    <w:rsid w:val="09099806"/>
    <w:rsid w:val="4FD1A76D"/>
    <w:rsid w:val="588CB446"/>
    <w:rsid w:val="607E9DCE"/>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54EB1"/>
  <w15:docId w15:val="{6642ED31-EEEE-4310-ACAE-1E00BBAB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E45CAE"/>
    <w:pPr>
      <w:spacing w:before="60" w:after="120"/>
      <w:jc w:val="both"/>
    </w:pPr>
    <w:rPr>
      <w:rFonts w:eastAsiaTheme="minorEastAsia"/>
      <w:lang w:val="en-GB" w:eastAsia="de-AT"/>
    </w:rPr>
  </w:style>
  <w:style w:type="paragraph" w:styleId="Naslov1">
    <w:name w:val="heading 1"/>
    <w:basedOn w:val="Navaden"/>
    <w:next w:val="Navaden"/>
    <w:link w:val="Naslov1Znak"/>
    <w:qFormat/>
    <w:rsid w:val="005D0B61"/>
    <w:pPr>
      <w:keepNext/>
      <w:numPr>
        <w:numId w:val="1"/>
      </w:numPr>
      <w:spacing w:before="480" w:after="240"/>
      <w:ind w:left="357" w:hanging="357"/>
      <w:outlineLvl w:val="0"/>
    </w:pPr>
    <w:rPr>
      <w:rFonts w:eastAsiaTheme="majorEastAsia" w:cstheme="majorBidi"/>
      <w:b/>
      <w:bCs/>
      <w:color w:val="003966"/>
      <w:sz w:val="34"/>
      <w:szCs w:val="28"/>
    </w:rPr>
  </w:style>
  <w:style w:type="paragraph" w:styleId="Naslov2">
    <w:name w:val="heading 2"/>
    <w:basedOn w:val="Navaden"/>
    <w:next w:val="Navaden"/>
    <w:link w:val="Naslov2Znak"/>
    <w:unhideWhenUsed/>
    <w:qFormat/>
    <w:rsid w:val="00172405"/>
    <w:pPr>
      <w:numPr>
        <w:ilvl w:val="1"/>
        <w:numId w:val="1"/>
      </w:numPr>
      <w:spacing w:before="240"/>
      <w:ind w:left="426" w:hanging="426"/>
      <w:outlineLvl w:val="1"/>
    </w:pPr>
    <w:rPr>
      <w:b/>
      <w:color w:val="003966"/>
      <w:sz w:val="26"/>
    </w:rPr>
  </w:style>
  <w:style w:type="paragraph" w:styleId="Naslov3">
    <w:name w:val="heading 3"/>
    <w:basedOn w:val="Navaden"/>
    <w:next w:val="Navaden"/>
    <w:link w:val="Naslov3Znak"/>
    <w:uiPriority w:val="9"/>
    <w:unhideWhenUsed/>
    <w:qFormat/>
    <w:rsid w:val="003B617E"/>
    <w:pPr>
      <w:keepNext/>
      <w:keepLines/>
      <w:numPr>
        <w:ilvl w:val="2"/>
        <w:numId w:val="1"/>
      </w:numPr>
      <w:spacing w:before="200" w:after="60" w:line="300" w:lineRule="auto"/>
      <w:ind w:left="567" w:hanging="567"/>
      <w:outlineLvl w:val="2"/>
    </w:pPr>
    <w:rPr>
      <w:rFonts w:eastAsiaTheme="majorEastAsia" w:cstheme="majorBidi"/>
      <w:b/>
      <w:bCs/>
      <w:color w:val="003966"/>
      <w:lang w:eastAsia="en-US"/>
    </w:rPr>
  </w:style>
  <w:style w:type="paragraph" w:styleId="Naslov4">
    <w:name w:val="heading 4"/>
    <w:basedOn w:val="Navaden"/>
    <w:next w:val="Navaden"/>
    <w:link w:val="Naslov4Znak"/>
    <w:unhideWhenUsed/>
    <w:qFormat/>
    <w:rsid w:val="00AD630D"/>
    <w:pPr>
      <w:keepNext/>
      <w:keepLines/>
      <w:tabs>
        <w:tab w:val="num" w:pos="864"/>
      </w:tabs>
      <w:spacing w:before="200" w:after="0" w:line="300" w:lineRule="auto"/>
      <w:ind w:left="864" w:hanging="864"/>
      <w:outlineLvl w:val="3"/>
    </w:pPr>
    <w:rPr>
      <w:rFonts w:eastAsiaTheme="majorEastAsia" w:cstheme="majorBidi"/>
      <w:b/>
      <w:bCs/>
      <w:iCs/>
      <w:color w:val="003966"/>
      <w:lang w:eastAsia="en-US"/>
    </w:rPr>
  </w:style>
  <w:style w:type="paragraph" w:styleId="Naslov5">
    <w:name w:val="heading 5"/>
    <w:basedOn w:val="Navaden"/>
    <w:next w:val="Navaden"/>
    <w:link w:val="Naslov5Znak"/>
    <w:unhideWhenUsed/>
    <w:qFormat/>
    <w:rsid w:val="001021B5"/>
    <w:pPr>
      <w:keepNext/>
      <w:keepLines/>
      <w:tabs>
        <w:tab w:val="num" w:pos="1008"/>
      </w:tabs>
      <w:spacing w:before="200" w:after="0" w:line="300" w:lineRule="auto"/>
      <w:ind w:left="1008" w:hanging="1008"/>
      <w:outlineLvl w:val="4"/>
    </w:pPr>
    <w:rPr>
      <w:rFonts w:ascii="Calibri" w:eastAsiaTheme="majorEastAsia" w:hAnsi="Calibri" w:cstheme="majorBidi"/>
      <w:color w:val="243F60" w:themeColor="accent1" w:themeShade="7F"/>
      <w:lang w:eastAsia="en-US"/>
    </w:rPr>
  </w:style>
  <w:style w:type="paragraph" w:styleId="Naslov6">
    <w:name w:val="heading 6"/>
    <w:basedOn w:val="Navaden"/>
    <w:next w:val="Navaden"/>
    <w:link w:val="Naslov6Znak"/>
    <w:unhideWhenUsed/>
    <w:qFormat/>
    <w:rsid w:val="001021B5"/>
    <w:pPr>
      <w:keepNext/>
      <w:keepLines/>
      <w:tabs>
        <w:tab w:val="num" w:pos="1152"/>
      </w:tabs>
      <w:spacing w:before="200" w:after="0" w:line="300" w:lineRule="auto"/>
      <w:ind w:left="1152" w:hanging="1152"/>
      <w:outlineLvl w:val="5"/>
    </w:pPr>
    <w:rPr>
      <w:rFonts w:ascii="Calibri" w:eastAsiaTheme="majorEastAsia" w:hAnsi="Calibri" w:cstheme="majorBidi"/>
      <w:i/>
      <w:iCs/>
      <w:color w:val="243F60" w:themeColor="accent1" w:themeShade="7F"/>
      <w:lang w:eastAsia="en-US"/>
    </w:rPr>
  </w:style>
  <w:style w:type="paragraph" w:styleId="Naslov7">
    <w:name w:val="heading 7"/>
    <w:basedOn w:val="Navaden"/>
    <w:next w:val="Navaden"/>
    <w:link w:val="Naslov7Znak"/>
    <w:unhideWhenUsed/>
    <w:qFormat/>
    <w:rsid w:val="001021B5"/>
    <w:pPr>
      <w:keepNext/>
      <w:keepLines/>
      <w:tabs>
        <w:tab w:val="num" w:pos="1296"/>
      </w:tabs>
      <w:spacing w:before="200" w:after="0" w:line="300" w:lineRule="auto"/>
      <w:ind w:left="1296" w:hanging="1296"/>
      <w:outlineLvl w:val="6"/>
    </w:pPr>
    <w:rPr>
      <w:rFonts w:eastAsiaTheme="majorEastAsia" w:cstheme="majorBidi"/>
      <w:i/>
      <w:iCs/>
      <w:color w:val="404040" w:themeColor="text1" w:themeTint="BF"/>
      <w:lang w:eastAsia="en-US"/>
    </w:rPr>
  </w:style>
  <w:style w:type="paragraph" w:styleId="Naslov8">
    <w:name w:val="heading 8"/>
    <w:basedOn w:val="Navaden"/>
    <w:next w:val="Navaden"/>
    <w:link w:val="Naslov8Znak"/>
    <w:unhideWhenUsed/>
    <w:qFormat/>
    <w:rsid w:val="001021B5"/>
    <w:pPr>
      <w:keepNext/>
      <w:keepLines/>
      <w:tabs>
        <w:tab w:val="num" w:pos="1440"/>
      </w:tabs>
      <w:spacing w:before="200" w:after="0" w:line="300" w:lineRule="auto"/>
      <w:ind w:left="1440" w:hanging="1440"/>
      <w:outlineLvl w:val="7"/>
    </w:pPr>
    <w:rPr>
      <w:rFonts w:eastAsiaTheme="majorEastAsia" w:cstheme="majorBidi"/>
      <w:color w:val="404040" w:themeColor="text1" w:themeTint="BF"/>
      <w:sz w:val="20"/>
      <w:szCs w:val="20"/>
      <w:lang w:eastAsia="en-US"/>
    </w:rPr>
  </w:style>
  <w:style w:type="paragraph" w:styleId="Naslov9">
    <w:name w:val="heading 9"/>
    <w:basedOn w:val="Navaden"/>
    <w:next w:val="Navaden"/>
    <w:link w:val="Naslov9Znak"/>
    <w:unhideWhenUsed/>
    <w:qFormat/>
    <w:rsid w:val="001021B5"/>
    <w:pPr>
      <w:keepNext/>
      <w:keepLines/>
      <w:tabs>
        <w:tab w:val="num" w:pos="1584"/>
      </w:tabs>
      <w:spacing w:before="200" w:after="0" w:line="300" w:lineRule="auto"/>
      <w:ind w:left="1584" w:hanging="1584"/>
      <w:outlineLvl w:val="8"/>
    </w:pPr>
    <w:rPr>
      <w:rFonts w:eastAsiaTheme="majorEastAsia" w:cstheme="majorBidi"/>
      <w:i/>
      <w:iCs/>
      <w:color w:val="404040" w:themeColor="text1" w:themeTint="BF"/>
      <w:sz w:val="20"/>
      <w:szCs w:val="20"/>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rsid w:val="005D0B61"/>
    <w:rPr>
      <w:rFonts w:eastAsiaTheme="majorEastAsia" w:cstheme="majorBidi"/>
      <w:b/>
      <w:bCs/>
      <w:color w:val="003966"/>
      <w:sz w:val="34"/>
      <w:szCs w:val="28"/>
      <w:lang w:val="en-GB" w:eastAsia="de-AT"/>
    </w:rPr>
  </w:style>
  <w:style w:type="character" w:customStyle="1" w:styleId="Naslov2Znak">
    <w:name w:val="Naslov 2 Znak"/>
    <w:basedOn w:val="Privzetapisavaodstavka"/>
    <w:link w:val="Naslov2"/>
    <w:rsid w:val="00172405"/>
    <w:rPr>
      <w:rFonts w:eastAsiaTheme="minorEastAsia"/>
      <w:b/>
      <w:color w:val="003966"/>
      <w:sz w:val="26"/>
      <w:lang w:val="en-GB" w:eastAsia="de-AT"/>
    </w:rPr>
  </w:style>
  <w:style w:type="table" w:styleId="Tabelamrea">
    <w:name w:val="Table Grid"/>
    <w:basedOn w:val="Navadnatabela"/>
    <w:uiPriority w:val="59"/>
    <w:rsid w:val="00A5212F"/>
    <w:pPr>
      <w:spacing w:after="0" w:line="240" w:lineRule="auto"/>
    </w:pPr>
    <w:rPr>
      <w:rFonts w:eastAsiaTheme="minorEastAsia"/>
      <w:lang w:eastAsia="de-AT"/>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style>
  <w:style w:type="paragraph" w:customStyle="1" w:styleId="MainText">
    <w:name w:val="Main Text"/>
    <w:basedOn w:val="Navaden"/>
    <w:rsid w:val="00B124E6"/>
    <w:pPr>
      <w:spacing w:after="0" w:line="240" w:lineRule="auto"/>
      <w:ind w:firstLine="284"/>
    </w:pPr>
    <w:rPr>
      <w:rFonts w:ascii="Times New Roman" w:eastAsia="Times New Roman" w:hAnsi="Times New Roman" w:cs="Times New Roman"/>
      <w:sz w:val="20"/>
      <w:szCs w:val="24"/>
      <w:lang w:val="en-US" w:eastAsia="en-US"/>
    </w:rPr>
  </w:style>
  <w:style w:type="paragraph" w:styleId="Besedilooblaka">
    <w:name w:val="Balloon Text"/>
    <w:basedOn w:val="Navaden"/>
    <w:link w:val="BesedilooblakaZnak"/>
    <w:uiPriority w:val="99"/>
    <w:semiHidden/>
    <w:unhideWhenUsed/>
    <w:rsid w:val="00B124E6"/>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124E6"/>
    <w:rPr>
      <w:rFonts w:ascii="Tahoma" w:eastAsiaTheme="minorEastAsia" w:hAnsi="Tahoma" w:cs="Tahoma"/>
      <w:sz w:val="16"/>
      <w:szCs w:val="16"/>
      <w:lang w:eastAsia="de-AT"/>
    </w:rPr>
  </w:style>
  <w:style w:type="paragraph" w:styleId="Odstavekseznama">
    <w:name w:val="List Paragraph"/>
    <w:basedOn w:val="Navaden"/>
    <w:uiPriority w:val="34"/>
    <w:qFormat/>
    <w:rsid w:val="006045ED"/>
    <w:pPr>
      <w:numPr>
        <w:numId w:val="2"/>
      </w:numPr>
      <w:contextualSpacing/>
    </w:pPr>
  </w:style>
  <w:style w:type="paragraph" w:styleId="Brezrazmikov">
    <w:name w:val="No Spacing"/>
    <w:link w:val="BrezrazmikovZnak"/>
    <w:uiPriority w:val="1"/>
    <w:qFormat/>
    <w:rsid w:val="00EA17C7"/>
    <w:pPr>
      <w:spacing w:after="0" w:line="240" w:lineRule="auto"/>
    </w:pPr>
    <w:rPr>
      <w:rFonts w:eastAsiaTheme="minorEastAsia"/>
      <w:lang w:eastAsia="de-AT"/>
    </w:rPr>
  </w:style>
  <w:style w:type="paragraph" w:styleId="Napis">
    <w:name w:val="caption"/>
    <w:basedOn w:val="Navaden"/>
    <w:next w:val="Navaden"/>
    <w:uiPriority w:val="35"/>
    <w:unhideWhenUsed/>
    <w:qFormat/>
    <w:rsid w:val="000D14C8"/>
    <w:pPr>
      <w:keepNext/>
      <w:spacing w:line="240" w:lineRule="auto"/>
      <w:jc w:val="center"/>
    </w:pPr>
    <w:rPr>
      <w:b/>
      <w:bCs/>
      <w:color w:val="003966"/>
      <w:sz w:val="20"/>
      <w:szCs w:val="18"/>
    </w:rPr>
  </w:style>
  <w:style w:type="paragraph" w:styleId="Podnaslov">
    <w:name w:val="Subtitle"/>
    <w:basedOn w:val="Navaden"/>
    <w:next w:val="Navaden"/>
    <w:link w:val="PodnaslovZnak"/>
    <w:uiPriority w:val="11"/>
    <w:qFormat/>
    <w:rsid w:val="00D91957"/>
    <w:pPr>
      <w:numPr>
        <w:ilvl w:val="1"/>
      </w:numPr>
    </w:pPr>
    <w:rPr>
      <w:rFonts w:asciiTheme="majorHAnsi" w:eastAsiaTheme="majorEastAsia" w:hAnsiTheme="majorHAnsi" w:cstheme="majorBidi"/>
      <w:i/>
      <w:iCs/>
      <w:spacing w:val="15"/>
      <w:sz w:val="24"/>
      <w:szCs w:val="24"/>
    </w:rPr>
  </w:style>
  <w:style w:type="character" w:customStyle="1" w:styleId="PodnaslovZnak">
    <w:name w:val="Podnaslov Znak"/>
    <w:basedOn w:val="Privzetapisavaodstavka"/>
    <w:link w:val="Podnaslov"/>
    <w:uiPriority w:val="11"/>
    <w:rsid w:val="00D91957"/>
    <w:rPr>
      <w:rFonts w:asciiTheme="majorHAnsi" w:eastAsiaTheme="majorEastAsia" w:hAnsiTheme="majorHAnsi" w:cstheme="majorBidi"/>
      <w:i/>
      <w:iCs/>
      <w:spacing w:val="15"/>
      <w:sz w:val="24"/>
      <w:szCs w:val="24"/>
      <w:lang w:eastAsia="de-AT"/>
    </w:rPr>
  </w:style>
  <w:style w:type="paragraph" w:styleId="Kazalovsebine1">
    <w:name w:val="toc 1"/>
    <w:basedOn w:val="Navaden"/>
    <w:next w:val="Navaden"/>
    <w:autoRedefine/>
    <w:uiPriority w:val="39"/>
    <w:unhideWhenUsed/>
    <w:rsid w:val="000C4C85"/>
    <w:pPr>
      <w:spacing w:after="100"/>
    </w:pPr>
  </w:style>
  <w:style w:type="paragraph" w:styleId="Kazalovsebine2">
    <w:name w:val="toc 2"/>
    <w:basedOn w:val="Navaden"/>
    <w:next w:val="Navaden"/>
    <w:autoRedefine/>
    <w:uiPriority w:val="39"/>
    <w:unhideWhenUsed/>
    <w:rsid w:val="000C4C85"/>
    <w:pPr>
      <w:spacing w:after="100"/>
      <w:ind w:left="220"/>
    </w:pPr>
  </w:style>
  <w:style w:type="character" w:styleId="Hiperpovezava">
    <w:name w:val="Hyperlink"/>
    <w:basedOn w:val="Privzetapisavaodstavka"/>
    <w:uiPriority w:val="99"/>
    <w:unhideWhenUsed/>
    <w:rsid w:val="000C4C85"/>
    <w:rPr>
      <w:color w:val="0000FF" w:themeColor="hyperlink"/>
      <w:u w:val="single"/>
    </w:rPr>
  </w:style>
  <w:style w:type="paragraph" w:styleId="Sprotnaopomba-besedilo">
    <w:name w:val="footnote text"/>
    <w:aliases w:val="Schriftart: 9 pt,Schriftart: 10 pt,Schriftart: 8 pt,WB-Fußnotentext,fn,Footnotes,Footnote ak"/>
    <w:basedOn w:val="Navaden"/>
    <w:link w:val="Sprotnaopomba-besediloZnak"/>
    <w:uiPriority w:val="99"/>
    <w:unhideWhenUsed/>
    <w:rsid w:val="00CE58AE"/>
    <w:pPr>
      <w:spacing w:after="0" w:line="240" w:lineRule="auto"/>
    </w:pPr>
    <w:rPr>
      <w:rFonts w:eastAsiaTheme="minorHAnsi"/>
      <w:sz w:val="20"/>
      <w:szCs w:val="20"/>
      <w:lang w:val="de-DE" w:eastAsia="en-US"/>
    </w:rPr>
  </w:style>
  <w:style w:type="character" w:customStyle="1" w:styleId="Sprotnaopomba-besediloZnak">
    <w:name w:val="Sprotna opomba - besedilo Znak"/>
    <w:aliases w:val="Schriftart: 9 pt Znak,Schriftart: 10 pt Znak,Schriftart: 8 pt Znak,WB-Fußnotentext Znak,fn Znak,Footnotes Znak,Footnote ak Znak"/>
    <w:basedOn w:val="Privzetapisavaodstavka"/>
    <w:link w:val="Sprotnaopomba-besedilo"/>
    <w:uiPriority w:val="99"/>
    <w:rsid w:val="00CE58AE"/>
    <w:rPr>
      <w:sz w:val="20"/>
      <w:szCs w:val="20"/>
      <w:lang w:val="de-DE"/>
    </w:rPr>
  </w:style>
  <w:style w:type="character" w:styleId="Sprotnaopomba-sklic">
    <w:name w:val="footnote reference"/>
    <w:aliases w:val="Footnote symbol"/>
    <w:basedOn w:val="Privzetapisavaodstavka"/>
    <w:uiPriority w:val="99"/>
    <w:unhideWhenUsed/>
    <w:rsid w:val="00CE58AE"/>
    <w:rPr>
      <w:vertAlign w:val="superscript"/>
    </w:rPr>
  </w:style>
  <w:style w:type="paragraph" w:styleId="Glava">
    <w:name w:val="header"/>
    <w:basedOn w:val="Navaden"/>
    <w:link w:val="GlavaZnak"/>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GlavaZnak">
    <w:name w:val="Glava Znak"/>
    <w:basedOn w:val="Privzetapisavaodstavka"/>
    <w:link w:val="Glava"/>
    <w:uiPriority w:val="99"/>
    <w:rsid w:val="00CE58AE"/>
    <w:rPr>
      <w:lang w:val="de-DE"/>
    </w:rPr>
  </w:style>
  <w:style w:type="paragraph" w:styleId="Noga">
    <w:name w:val="footer"/>
    <w:basedOn w:val="Navaden"/>
    <w:link w:val="NogaZnak"/>
    <w:uiPriority w:val="99"/>
    <w:unhideWhenUsed/>
    <w:rsid w:val="00CE58AE"/>
    <w:pPr>
      <w:tabs>
        <w:tab w:val="center" w:pos="4536"/>
        <w:tab w:val="right" w:pos="9072"/>
      </w:tabs>
      <w:spacing w:after="0" w:line="240" w:lineRule="auto"/>
    </w:pPr>
    <w:rPr>
      <w:rFonts w:eastAsiaTheme="minorHAnsi"/>
      <w:lang w:val="de-DE" w:eastAsia="en-US"/>
    </w:rPr>
  </w:style>
  <w:style w:type="character" w:customStyle="1" w:styleId="NogaZnak">
    <w:name w:val="Noga Znak"/>
    <w:basedOn w:val="Privzetapisavaodstavka"/>
    <w:link w:val="Noga"/>
    <w:uiPriority w:val="99"/>
    <w:rsid w:val="00CE58AE"/>
    <w:rPr>
      <w:lang w:val="de-DE"/>
    </w:rPr>
  </w:style>
  <w:style w:type="character" w:styleId="Pripombasklic">
    <w:name w:val="annotation reference"/>
    <w:basedOn w:val="Privzetapisavaodstavka"/>
    <w:uiPriority w:val="99"/>
    <w:semiHidden/>
    <w:unhideWhenUsed/>
    <w:rsid w:val="00CE58AE"/>
    <w:rPr>
      <w:sz w:val="16"/>
      <w:szCs w:val="16"/>
    </w:rPr>
  </w:style>
  <w:style w:type="paragraph" w:styleId="Pripombabesedilo">
    <w:name w:val="annotation text"/>
    <w:basedOn w:val="Navaden"/>
    <w:link w:val="PripombabesediloZnak"/>
    <w:uiPriority w:val="99"/>
    <w:unhideWhenUsed/>
    <w:rsid w:val="00CE58AE"/>
    <w:pPr>
      <w:spacing w:line="240" w:lineRule="auto"/>
    </w:pPr>
    <w:rPr>
      <w:rFonts w:eastAsiaTheme="minorHAnsi"/>
      <w:sz w:val="20"/>
      <w:szCs w:val="20"/>
      <w:lang w:val="de-DE" w:eastAsia="en-US"/>
    </w:rPr>
  </w:style>
  <w:style w:type="character" w:customStyle="1" w:styleId="PripombabesediloZnak">
    <w:name w:val="Pripomba – besedilo Znak"/>
    <w:basedOn w:val="Privzetapisavaodstavka"/>
    <w:link w:val="Pripombabesedilo"/>
    <w:uiPriority w:val="99"/>
    <w:rsid w:val="00CE58AE"/>
    <w:rPr>
      <w:sz w:val="20"/>
      <w:szCs w:val="20"/>
      <w:lang w:val="de-DE"/>
    </w:rPr>
  </w:style>
  <w:style w:type="paragraph" w:styleId="Zadevapripombe">
    <w:name w:val="annotation subject"/>
    <w:basedOn w:val="Pripombabesedilo"/>
    <w:next w:val="Pripombabesedilo"/>
    <w:link w:val="ZadevapripombeZnak"/>
    <w:uiPriority w:val="99"/>
    <w:semiHidden/>
    <w:unhideWhenUsed/>
    <w:rsid w:val="00CE58AE"/>
    <w:rPr>
      <w:b/>
      <w:bCs/>
    </w:rPr>
  </w:style>
  <w:style w:type="character" w:customStyle="1" w:styleId="ZadevapripombeZnak">
    <w:name w:val="Zadeva pripombe Znak"/>
    <w:basedOn w:val="PripombabesediloZnak"/>
    <w:link w:val="Zadevapripombe"/>
    <w:uiPriority w:val="99"/>
    <w:semiHidden/>
    <w:rsid w:val="00CE58AE"/>
    <w:rPr>
      <w:b/>
      <w:bCs/>
      <w:sz w:val="20"/>
      <w:szCs w:val="20"/>
      <w:lang w:val="de-DE"/>
    </w:rPr>
  </w:style>
  <w:style w:type="character" w:customStyle="1" w:styleId="Naslov3Znak">
    <w:name w:val="Naslov 3 Znak"/>
    <w:basedOn w:val="Privzetapisavaodstavka"/>
    <w:link w:val="Naslov3"/>
    <w:uiPriority w:val="9"/>
    <w:rsid w:val="003B617E"/>
    <w:rPr>
      <w:rFonts w:eastAsiaTheme="majorEastAsia" w:cstheme="majorBidi"/>
      <w:b/>
      <w:bCs/>
      <w:color w:val="003966"/>
      <w:lang w:val="en-GB"/>
    </w:rPr>
  </w:style>
  <w:style w:type="character" w:customStyle="1" w:styleId="Naslov4Znak">
    <w:name w:val="Naslov 4 Znak"/>
    <w:basedOn w:val="Privzetapisavaodstavka"/>
    <w:link w:val="Naslov4"/>
    <w:rsid w:val="00AD630D"/>
    <w:rPr>
      <w:rFonts w:eastAsiaTheme="majorEastAsia" w:cstheme="majorBidi"/>
      <w:b/>
      <w:bCs/>
      <w:iCs/>
      <w:color w:val="003966"/>
      <w:lang w:val="en-GB"/>
    </w:rPr>
  </w:style>
  <w:style w:type="character" w:customStyle="1" w:styleId="Naslov5Znak">
    <w:name w:val="Naslov 5 Znak"/>
    <w:basedOn w:val="Privzetapisavaodstavka"/>
    <w:link w:val="Naslov5"/>
    <w:rsid w:val="001021B5"/>
    <w:rPr>
      <w:rFonts w:ascii="Calibri" w:eastAsiaTheme="majorEastAsia" w:hAnsi="Calibri" w:cstheme="majorBidi"/>
      <w:color w:val="243F60" w:themeColor="accent1" w:themeShade="7F"/>
      <w:lang w:val="en-GB"/>
    </w:rPr>
  </w:style>
  <w:style w:type="character" w:customStyle="1" w:styleId="Naslov6Znak">
    <w:name w:val="Naslov 6 Znak"/>
    <w:basedOn w:val="Privzetapisavaodstavka"/>
    <w:link w:val="Naslov6"/>
    <w:rsid w:val="001021B5"/>
    <w:rPr>
      <w:rFonts w:ascii="Calibri" w:eastAsiaTheme="majorEastAsia" w:hAnsi="Calibri" w:cstheme="majorBidi"/>
      <w:i/>
      <w:iCs/>
      <w:color w:val="243F60" w:themeColor="accent1" w:themeShade="7F"/>
      <w:lang w:val="en-GB"/>
    </w:rPr>
  </w:style>
  <w:style w:type="character" w:customStyle="1" w:styleId="Naslov7Znak">
    <w:name w:val="Naslov 7 Znak"/>
    <w:basedOn w:val="Privzetapisavaodstavka"/>
    <w:link w:val="Naslov7"/>
    <w:rsid w:val="001021B5"/>
    <w:rPr>
      <w:rFonts w:eastAsiaTheme="majorEastAsia" w:cstheme="majorBidi"/>
      <w:i/>
      <w:iCs/>
      <w:color w:val="404040" w:themeColor="text1" w:themeTint="BF"/>
      <w:lang w:val="en-GB"/>
    </w:rPr>
  </w:style>
  <w:style w:type="character" w:customStyle="1" w:styleId="Naslov8Znak">
    <w:name w:val="Naslov 8 Znak"/>
    <w:basedOn w:val="Privzetapisavaodstavka"/>
    <w:link w:val="Naslov8"/>
    <w:rsid w:val="001021B5"/>
    <w:rPr>
      <w:rFonts w:eastAsiaTheme="majorEastAsia" w:cstheme="majorBidi"/>
      <w:color w:val="404040" w:themeColor="text1" w:themeTint="BF"/>
      <w:sz w:val="20"/>
      <w:szCs w:val="20"/>
      <w:lang w:val="en-GB"/>
    </w:rPr>
  </w:style>
  <w:style w:type="character" w:customStyle="1" w:styleId="Naslov9Znak">
    <w:name w:val="Naslov 9 Znak"/>
    <w:basedOn w:val="Privzetapisavaodstavka"/>
    <w:link w:val="Naslov9"/>
    <w:rsid w:val="001021B5"/>
    <w:rPr>
      <w:rFonts w:eastAsiaTheme="majorEastAsia" w:cstheme="majorBidi"/>
      <w:i/>
      <w:iCs/>
      <w:color w:val="404040" w:themeColor="text1" w:themeTint="BF"/>
      <w:sz w:val="20"/>
      <w:szCs w:val="20"/>
      <w:lang w:val="en-GB"/>
    </w:rPr>
  </w:style>
  <w:style w:type="character" w:customStyle="1" w:styleId="BrezrazmikovZnak">
    <w:name w:val="Brez razmikov Znak"/>
    <w:basedOn w:val="Privzetapisavaodstavka"/>
    <w:link w:val="Brezrazmikov"/>
    <w:uiPriority w:val="1"/>
    <w:rsid w:val="003424B5"/>
    <w:rPr>
      <w:rFonts w:eastAsiaTheme="minorEastAsia"/>
      <w:lang w:eastAsia="de-AT"/>
    </w:rPr>
  </w:style>
  <w:style w:type="paragraph" w:styleId="Naslov">
    <w:name w:val="Title"/>
    <w:basedOn w:val="Navaden"/>
    <w:next w:val="Navaden"/>
    <w:link w:val="NaslovZnak"/>
    <w:uiPriority w:val="10"/>
    <w:qFormat/>
    <w:rsid w:val="001021B5"/>
    <w:pPr>
      <w:pBdr>
        <w:bottom w:val="single" w:sz="8" w:space="4" w:color="4F81BD" w:themeColor="accent1"/>
      </w:pBdr>
      <w:spacing w:after="300" w:line="240" w:lineRule="auto"/>
      <w:contextualSpacing/>
    </w:pPr>
    <w:rPr>
      <w:rFonts w:eastAsiaTheme="majorEastAsia" w:cstheme="majorBidi"/>
      <w:color w:val="003966"/>
      <w:spacing w:val="5"/>
      <w:kern w:val="28"/>
      <w:sz w:val="40"/>
      <w:szCs w:val="52"/>
      <w:lang w:eastAsia="en-US"/>
    </w:rPr>
  </w:style>
  <w:style w:type="character" w:customStyle="1" w:styleId="NaslovZnak">
    <w:name w:val="Naslov Znak"/>
    <w:basedOn w:val="Privzetapisavaodstavka"/>
    <w:link w:val="Naslov"/>
    <w:uiPriority w:val="10"/>
    <w:rsid w:val="001021B5"/>
    <w:rPr>
      <w:rFonts w:eastAsiaTheme="majorEastAsia" w:cstheme="majorBidi"/>
      <w:color w:val="003966"/>
      <w:spacing w:val="5"/>
      <w:kern w:val="28"/>
      <w:sz w:val="40"/>
      <w:szCs w:val="52"/>
      <w:lang w:val="en-GB"/>
    </w:rPr>
  </w:style>
  <w:style w:type="paragraph" w:styleId="Navadensplet">
    <w:name w:val="Normal (Web)"/>
    <w:basedOn w:val="Navaden"/>
    <w:uiPriority w:val="99"/>
    <w:semiHidden/>
    <w:unhideWhenUsed/>
    <w:rsid w:val="003424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
    <w:name w:val="abs"/>
    <w:basedOn w:val="Navaden"/>
    <w:uiPriority w:val="99"/>
    <w:rsid w:val="003424B5"/>
    <w:pPr>
      <w:spacing w:before="100" w:beforeAutospacing="1" w:after="100" w:afterAutospacing="1" w:line="240" w:lineRule="auto"/>
    </w:pPr>
    <w:rPr>
      <w:rFonts w:ascii="Times New Roman" w:eastAsia="Times New Roman" w:hAnsi="Times New Roman" w:cs="Times New Roman"/>
      <w:sz w:val="24"/>
      <w:szCs w:val="24"/>
    </w:rPr>
  </w:style>
  <w:style w:type="character" w:styleId="Krepko">
    <w:name w:val="Strong"/>
    <w:basedOn w:val="Privzetapisavaodstavka"/>
    <w:uiPriority w:val="22"/>
    <w:qFormat/>
    <w:rsid w:val="003424B5"/>
    <w:rPr>
      <w:b/>
      <w:bCs/>
    </w:rPr>
  </w:style>
  <w:style w:type="character" w:styleId="Neenpoudarek">
    <w:name w:val="Subtle Emphasis"/>
    <w:basedOn w:val="Privzetapisavaodstavka"/>
    <w:uiPriority w:val="19"/>
    <w:qFormat/>
    <w:rsid w:val="00810EA3"/>
    <w:rPr>
      <w:i/>
      <w:iCs/>
      <w:color w:val="404040" w:themeColor="text1" w:themeTint="BF"/>
    </w:rPr>
  </w:style>
  <w:style w:type="character" w:styleId="SledenaHiperpovezava">
    <w:name w:val="FollowedHyperlink"/>
    <w:basedOn w:val="Privzetapisavaodstavka"/>
    <w:uiPriority w:val="99"/>
    <w:semiHidden/>
    <w:unhideWhenUsed/>
    <w:rsid w:val="003424B5"/>
    <w:rPr>
      <w:color w:val="800080" w:themeColor="followedHyperlink"/>
      <w:u w:val="single"/>
    </w:rPr>
  </w:style>
  <w:style w:type="paragraph" w:styleId="NaslovTOC">
    <w:name w:val="TOC Heading"/>
    <w:basedOn w:val="Naslov1"/>
    <w:next w:val="Navaden"/>
    <w:uiPriority w:val="39"/>
    <w:unhideWhenUsed/>
    <w:qFormat/>
    <w:rsid w:val="00810EA3"/>
    <w:pPr>
      <w:numPr>
        <w:numId w:val="0"/>
      </w:numPr>
      <w:ind w:left="357" w:hanging="357"/>
      <w:outlineLvl w:val="9"/>
    </w:pPr>
    <w:rPr>
      <w:sz w:val="32"/>
      <w:lang w:eastAsia="en-GB"/>
    </w:rPr>
  </w:style>
  <w:style w:type="paragraph" w:customStyle="1" w:styleId="Einzugzentr">
    <w:name w:val="Einzug_zentr"/>
    <w:basedOn w:val="Telobesedila"/>
    <w:rsid w:val="00795B4D"/>
    <w:pPr>
      <w:widowControl w:val="0"/>
      <w:adjustRightInd w:val="0"/>
      <w:spacing w:after="40" w:line="360" w:lineRule="atLeast"/>
      <w:ind w:left="3629" w:hanging="227"/>
      <w:textAlignment w:val="baseline"/>
    </w:pPr>
    <w:rPr>
      <w:rFonts w:ascii="Times New Roman" w:eastAsia="Times New Roman" w:hAnsi="Times New Roman" w:cs="Times New Roman"/>
      <w:sz w:val="20"/>
      <w:szCs w:val="20"/>
      <w:lang w:val="de-DE" w:eastAsia="de-DE"/>
    </w:rPr>
  </w:style>
  <w:style w:type="paragraph" w:styleId="Telobesedila">
    <w:name w:val="Body Text"/>
    <w:basedOn w:val="Navaden"/>
    <w:link w:val="TelobesedilaZnak"/>
    <w:uiPriority w:val="99"/>
    <w:semiHidden/>
    <w:unhideWhenUsed/>
    <w:rsid w:val="00795B4D"/>
  </w:style>
  <w:style w:type="character" w:customStyle="1" w:styleId="TelobesedilaZnak">
    <w:name w:val="Telo besedila Znak"/>
    <w:basedOn w:val="Privzetapisavaodstavka"/>
    <w:link w:val="Telobesedila"/>
    <w:uiPriority w:val="99"/>
    <w:semiHidden/>
    <w:rsid w:val="00795B4D"/>
    <w:rPr>
      <w:rFonts w:eastAsiaTheme="minorEastAsia"/>
      <w:lang w:eastAsia="de-AT"/>
    </w:rPr>
  </w:style>
  <w:style w:type="paragraph" w:styleId="Kazalovsebine3">
    <w:name w:val="toc 3"/>
    <w:basedOn w:val="Navaden"/>
    <w:next w:val="Navaden"/>
    <w:autoRedefine/>
    <w:uiPriority w:val="39"/>
    <w:unhideWhenUsed/>
    <w:rsid w:val="003A4A49"/>
    <w:pPr>
      <w:spacing w:after="100"/>
      <w:ind w:left="440"/>
    </w:pPr>
  </w:style>
  <w:style w:type="paragraph" w:customStyle="1" w:styleId="Caption2">
    <w:name w:val="Caption 2"/>
    <w:basedOn w:val="Napis"/>
    <w:rsid w:val="002323CD"/>
    <w:pPr>
      <w:spacing w:before="120"/>
      <w:jc w:val="left"/>
    </w:pPr>
    <w:rPr>
      <w:rFonts w:ascii="Arial" w:eastAsia="Times New Roman" w:hAnsi="Arial" w:cs="Times New Roman"/>
      <w:szCs w:val="20"/>
      <w:lang w:val="de-DE" w:eastAsia="de-DE"/>
    </w:rPr>
  </w:style>
  <w:style w:type="table" w:customStyle="1" w:styleId="TableGrid1">
    <w:name w:val="Table Grid1"/>
    <w:basedOn w:val="Navadnatabela"/>
    <w:next w:val="Tabelamrea"/>
    <w:uiPriority w:val="59"/>
    <w:rsid w:val="00606655"/>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next w:val="Tabelamrea"/>
    <w:uiPriority w:val="59"/>
    <w:rsid w:val="00E9056A"/>
    <w:pPr>
      <w:spacing w:after="0" w:line="240" w:lineRule="auto"/>
    </w:pPr>
    <w:rPr>
      <w:rFonts w:ascii="Calibri"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
    <w:name w:val="0"/>
    <w:basedOn w:val="Navaden"/>
    <w:rsid w:val="006435B3"/>
    <w:rPr>
      <w:rFonts w:eastAsiaTheme="minorHAnsi" w:cs="Arial"/>
      <w:b/>
      <w:color w:val="003966"/>
      <w:sz w:val="32"/>
      <w:szCs w:val="28"/>
      <w:lang w:eastAsia="en-US"/>
    </w:rPr>
  </w:style>
  <w:style w:type="paragraph" w:styleId="Kazaloslik">
    <w:name w:val="table of figures"/>
    <w:basedOn w:val="Navaden"/>
    <w:next w:val="Navaden"/>
    <w:uiPriority w:val="99"/>
    <w:unhideWhenUsed/>
    <w:rsid w:val="00867C6A"/>
    <w:pPr>
      <w:spacing w:after="0"/>
    </w:pPr>
    <w:rPr>
      <w:rFonts w:eastAsiaTheme="minorHAnsi"/>
      <w:lang w:eastAsia="en-US"/>
    </w:rPr>
  </w:style>
  <w:style w:type="character" w:customStyle="1" w:styleId="xforms-output-output">
    <w:name w:val="xforms-output-output"/>
    <w:basedOn w:val="Privzetapisavaodstavka"/>
    <w:rsid w:val="00DD799A"/>
  </w:style>
  <w:style w:type="paragraph" w:customStyle="1" w:styleId="TitlePage">
    <w:name w:val="Title Page"/>
    <w:basedOn w:val="Navaden"/>
    <w:link w:val="TitlePageZchn"/>
    <w:qFormat/>
    <w:rsid w:val="005C0C77"/>
    <w:pPr>
      <w:spacing w:after="60"/>
    </w:pPr>
    <w:rPr>
      <w:rFonts w:eastAsiaTheme="minorHAnsi"/>
      <w:lang w:eastAsia="en-US"/>
    </w:rPr>
  </w:style>
  <w:style w:type="character" w:customStyle="1" w:styleId="TitlePageZchn">
    <w:name w:val="Title Page Zchn"/>
    <w:basedOn w:val="Privzetapisavaodstavka"/>
    <w:link w:val="TitlePage"/>
    <w:rsid w:val="005C0C77"/>
    <w:rPr>
      <w:lang w:val="en-GB"/>
    </w:rPr>
  </w:style>
  <w:style w:type="paragraph" w:styleId="Citat">
    <w:name w:val="Quote"/>
    <w:basedOn w:val="Navaden"/>
    <w:next w:val="Navaden"/>
    <w:link w:val="CitatZnak"/>
    <w:uiPriority w:val="29"/>
    <w:qFormat/>
    <w:rsid w:val="001D4D04"/>
    <w:pPr>
      <w:spacing w:before="200" w:after="160"/>
      <w:ind w:left="567" w:right="567"/>
    </w:pPr>
    <w:rPr>
      <w:i/>
      <w:iCs/>
      <w:color w:val="404040" w:themeColor="text1" w:themeTint="BF"/>
      <w:lang w:val="fr-FR"/>
    </w:rPr>
  </w:style>
  <w:style w:type="character" w:customStyle="1" w:styleId="CitatZnak">
    <w:name w:val="Citat Znak"/>
    <w:basedOn w:val="Privzetapisavaodstavka"/>
    <w:link w:val="Citat"/>
    <w:uiPriority w:val="29"/>
    <w:rsid w:val="001D4D04"/>
    <w:rPr>
      <w:rFonts w:eastAsiaTheme="minorEastAsia"/>
      <w:i/>
      <w:iCs/>
      <w:color w:val="404040" w:themeColor="text1" w:themeTint="BF"/>
      <w:lang w:val="fr-FR" w:eastAsia="de-AT"/>
    </w:rPr>
  </w:style>
  <w:style w:type="character" w:styleId="Poudarek">
    <w:name w:val="Emphasis"/>
    <w:basedOn w:val="Privzetapisavaodstavka"/>
    <w:uiPriority w:val="20"/>
    <w:qFormat/>
    <w:rsid w:val="00810EA3"/>
    <w:rPr>
      <w:i/>
      <w:iCs/>
    </w:rPr>
  </w:style>
  <w:style w:type="character" w:styleId="Intenzivenpoudarek">
    <w:name w:val="Intense Emphasis"/>
    <w:basedOn w:val="Privzetapisavaodstavka"/>
    <w:uiPriority w:val="21"/>
    <w:qFormat/>
    <w:rsid w:val="00B461B0"/>
    <w:rPr>
      <w:i/>
      <w:iCs/>
      <w:color w:val="006FAC"/>
    </w:rPr>
  </w:style>
  <w:style w:type="paragraph" w:styleId="Intenzivencitat">
    <w:name w:val="Intense Quote"/>
    <w:basedOn w:val="Navaden"/>
    <w:next w:val="Navaden"/>
    <w:link w:val="IntenzivencitatZnak"/>
    <w:uiPriority w:val="30"/>
    <w:rsid w:val="00810EA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zivencitatZnak">
    <w:name w:val="Intenziven citat Znak"/>
    <w:basedOn w:val="Privzetapisavaodstavka"/>
    <w:link w:val="Intenzivencitat"/>
    <w:uiPriority w:val="30"/>
    <w:rsid w:val="00810EA3"/>
    <w:rPr>
      <w:rFonts w:eastAsiaTheme="minorEastAsia"/>
      <w:i/>
      <w:iCs/>
      <w:color w:val="4F81BD" w:themeColor="accent1"/>
      <w:lang w:val="en-GB" w:eastAsia="de-AT"/>
    </w:rPr>
  </w:style>
  <w:style w:type="character" w:styleId="Neensklic">
    <w:name w:val="Subtle Reference"/>
    <w:basedOn w:val="Privzetapisavaodstavka"/>
    <w:uiPriority w:val="31"/>
    <w:qFormat/>
    <w:rsid w:val="00810EA3"/>
    <w:rPr>
      <w:smallCaps/>
      <w:color w:val="5A5A5A" w:themeColor="text1" w:themeTint="A5"/>
    </w:rPr>
  </w:style>
  <w:style w:type="character" w:styleId="Intenzivensklic">
    <w:name w:val="Intense Reference"/>
    <w:basedOn w:val="Privzetapisavaodstavka"/>
    <w:uiPriority w:val="32"/>
    <w:qFormat/>
    <w:rsid w:val="00B461B0"/>
    <w:rPr>
      <w:b/>
      <w:bCs/>
      <w:smallCaps/>
      <w:color w:val="006FAC"/>
      <w:spacing w:val="5"/>
    </w:rPr>
  </w:style>
  <w:style w:type="character" w:styleId="Naslovknjige">
    <w:name w:val="Book Title"/>
    <w:basedOn w:val="Privzetapisavaodstavka"/>
    <w:uiPriority w:val="33"/>
    <w:rsid w:val="00810EA3"/>
    <w:rPr>
      <w:b/>
      <w:bCs/>
      <w:i/>
      <w:iCs/>
      <w:spacing w:val="5"/>
    </w:rPr>
  </w:style>
  <w:style w:type="character" w:styleId="Nerazreenaomemba">
    <w:name w:val="Unresolved Mention"/>
    <w:basedOn w:val="Privzetapisavaodstavka"/>
    <w:uiPriority w:val="99"/>
    <w:semiHidden/>
    <w:unhideWhenUsed/>
    <w:rsid w:val="00A520E6"/>
    <w:rPr>
      <w:color w:val="605E5C"/>
      <w:shd w:val="clear" w:color="auto" w:fill="E1DFDD"/>
    </w:rPr>
  </w:style>
  <w:style w:type="table" w:styleId="Navadnatabela1">
    <w:name w:val="Plain Table 1"/>
    <w:basedOn w:val="Navadnatabela"/>
    <w:uiPriority w:val="41"/>
    <w:rsid w:val="0078288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Text">
    <w:name w:val="Normal Text"/>
    <w:basedOn w:val="Navaden"/>
    <w:link w:val="NormalTextCar"/>
    <w:uiPriority w:val="99"/>
    <w:qFormat/>
    <w:rsid w:val="00CA277F"/>
    <w:pPr>
      <w:widowControl w:val="0"/>
      <w:spacing w:before="0" w:line="280" w:lineRule="exact"/>
    </w:pPr>
    <w:rPr>
      <w:rFonts w:ascii="Arial" w:eastAsia="Calibri" w:hAnsi="Arial" w:cs="Arial"/>
      <w:spacing w:val="-1"/>
      <w:szCs w:val="16"/>
      <w:lang w:eastAsia="en-US"/>
    </w:rPr>
  </w:style>
  <w:style w:type="character" w:customStyle="1" w:styleId="NormalTextCar">
    <w:name w:val="Normal Text Car"/>
    <w:link w:val="NormalText"/>
    <w:uiPriority w:val="99"/>
    <w:locked/>
    <w:rsid w:val="00CA277F"/>
    <w:rPr>
      <w:rFonts w:ascii="Arial" w:eastAsia="Calibri" w:hAnsi="Arial" w:cs="Arial"/>
      <w:spacing w:val="-1"/>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349202">
      <w:bodyDiv w:val="1"/>
      <w:marLeft w:val="0"/>
      <w:marRight w:val="0"/>
      <w:marTop w:val="0"/>
      <w:marBottom w:val="0"/>
      <w:divBdr>
        <w:top w:val="none" w:sz="0" w:space="0" w:color="auto"/>
        <w:left w:val="none" w:sz="0" w:space="0" w:color="auto"/>
        <w:bottom w:val="none" w:sz="0" w:space="0" w:color="auto"/>
        <w:right w:val="none" w:sz="0" w:space="0" w:color="auto"/>
      </w:divBdr>
    </w:div>
    <w:div w:id="826899255">
      <w:bodyDiv w:val="1"/>
      <w:marLeft w:val="0"/>
      <w:marRight w:val="0"/>
      <w:marTop w:val="0"/>
      <w:marBottom w:val="0"/>
      <w:divBdr>
        <w:top w:val="none" w:sz="0" w:space="0" w:color="auto"/>
        <w:left w:val="none" w:sz="0" w:space="0" w:color="auto"/>
        <w:bottom w:val="none" w:sz="0" w:space="0" w:color="auto"/>
        <w:right w:val="none" w:sz="0" w:space="0" w:color="auto"/>
      </w:divBdr>
    </w:div>
    <w:div w:id="1213618880">
      <w:bodyDiv w:val="1"/>
      <w:marLeft w:val="0"/>
      <w:marRight w:val="0"/>
      <w:marTop w:val="0"/>
      <w:marBottom w:val="0"/>
      <w:divBdr>
        <w:top w:val="none" w:sz="0" w:space="0" w:color="auto"/>
        <w:left w:val="none" w:sz="0" w:space="0" w:color="auto"/>
        <w:bottom w:val="none" w:sz="0" w:space="0" w:color="auto"/>
        <w:right w:val="none" w:sz="0" w:space="0" w:color="auto"/>
      </w:divBdr>
    </w:div>
    <w:div w:id="1288001679">
      <w:bodyDiv w:val="1"/>
      <w:marLeft w:val="0"/>
      <w:marRight w:val="0"/>
      <w:marTop w:val="0"/>
      <w:marBottom w:val="0"/>
      <w:divBdr>
        <w:top w:val="none" w:sz="0" w:space="0" w:color="auto"/>
        <w:left w:val="none" w:sz="0" w:space="0" w:color="auto"/>
        <w:bottom w:val="none" w:sz="0" w:space="0" w:color="auto"/>
        <w:right w:val="none" w:sz="0" w:space="0" w:color="auto"/>
      </w:divBdr>
      <w:divsChild>
        <w:div w:id="1006175644">
          <w:marLeft w:val="0"/>
          <w:marRight w:val="0"/>
          <w:marTop w:val="0"/>
          <w:marBottom w:val="0"/>
          <w:divBdr>
            <w:top w:val="none" w:sz="0" w:space="0" w:color="auto"/>
            <w:left w:val="none" w:sz="0" w:space="0" w:color="auto"/>
            <w:bottom w:val="none" w:sz="0" w:space="0" w:color="auto"/>
            <w:right w:val="none" w:sz="0" w:space="0" w:color="auto"/>
          </w:divBdr>
        </w:div>
      </w:divsChild>
    </w:div>
    <w:div w:id="1410423148">
      <w:bodyDiv w:val="1"/>
      <w:marLeft w:val="0"/>
      <w:marRight w:val="0"/>
      <w:marTop w:val="0"/>
      <w:marBottom w:val="0"/>
      <w:divBdr>
        <w:top w:val="none" w:sz="0" w:space="0" w:color="auto"/>
        <w:left w:val="none" w:sz="0" w:space="0" w:color="auto"/>
        <w:bottom w:val="none" w:sz="0" w:space="0" w:color="auto"/>
        <w:right w:val="none" w:sz="0" w:space="0" w:color="auto"/>
      </w:divBdr>
    </w:div>
    <w:div w:id="1652559766">
      <w:bodyDiv w:val="1"/>
      <w:marLeft w:val="0"/>
      <w:marRight w:val="0"/>
      <w:marTop w:val="0"/>
      <w:marBottom w:val="0"/>
      <w:divBdr>
        <w:top w:val="none" w:sz="0" w:space="0" w:color="auto"/>
        <w:left w:val="none" w:sz="0" w:space="0" w:color="auto"/>
        <w:bottom w:val="none" w:sz="0" w:space="0" w:color="auto"/>
        <w:right w:val="none" w:sz="0" w:space="0" w:color="auto"/>
      </w:divBdr>
    </w:div>
    <w:div w:id="1679426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araon@innorenew.e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2165f0-d6dd-46ad-8e0f-1b49ef21e04e">
      <Terms xmlns="http://schemas.microsoft.com/office/infopath/2007/PartnerControls"/>
    </lcf76f155ced4ddcb4097134ff3c332f>
    <TaxCatchAll xmlns="ff7b5952-37f6-4434-b069-59fac36d000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E1E1AAD8EDA58644A03BFF6AD5EC3832" ma:contentTypeVersion="17" ma:contentTypeDescription="Ustvari nov dokument." ma:contentTypeScope="" ma:versionID="5f51f0e93f5f79bbd3c930ebc6b91bcf">
  <xsd:schema xmlns:xsd="http://www.w3.org/2001/XMLSchema" xmlns:xs="http://www.w3.org/2001/XMLSchema" xmlns:p="http://schemas.microsoft.com/office/2006/metadata/properties" xmlns:ns2="f22165f0-d6dd-46ad-8e0f-1b49ef21e04e" xmlns:ns3="ff7b5952-37f6-4434-b069-59fac36d000a" targetNamespace="http://schemas.microsoft.com/office/2006/metadata/properties" ma:root="true" ma:fieldsID="fd1b5427e7f7cb5dd4e495bd95d5849d" ns2:_="" ns3:_="">
    <xsd:import namespace="f22165f0-d6dd-46ad-8e0f-1b49ef21e04e"/>
    <xsd:import namespace="ff7b5952-37f6-4434-b069-59fac36d000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165f0-d6dd-46ad-8e0f-1b49ef21e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Oznake slike" ma:readOnly="false" ma:fieldId="{5cf76f15-5ced-4ddc-b409-7134ff3c332f}" ma:taxonomyMulti="true" ma:sspId="b1801995-2269-42d3-8402-60a853a9fd7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7b5952-37f6-4434-b069-59fac36d000a" elementFormDefault="qualified">
    <xsd:import namespace="http://schemas.microsoft.com/office/2006/documentManagement/types"/>
    <xsd:import namespace="http://schemas.microsoft.com/office/infopath/2007/PartnerControls"/>
    <xsd:element name="SharedWithUsers" ma:index="1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V skupni rabi s podrobnostmi" ma:internalName="SharedWithDetails" ma:readOnly="true">
      <xsd:simpleType>
        <xsd:restriction base="dms:Note">
          <xsd:maxLength value="255"/>
        </xsd:restriction>
      </xsd:simpleType>
    </xsd:element>
    <xsd:element name="TaxCatchAll" ma:index="20" nillable="true" ma:displayName="Taxonomy Catch All Column" ma:hidden="true" ma:list="{bd84e856-5d7a-434c-8ef0-09832ce8a922}" ma:internalName="TaxCatchAll" ma:showField="CatchAllData" ma:web="ff7b5952-37f6-4434-b069-59fac36d00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13711B-342C-4695-87F9-5728603F0400}">
  <ds:schemaRefs>
    <ds:schemaRef ds:uri="http://schemas.microsoft.com/office/2006/metadata/properties"/>
    <ds:schemaRef ds:uri="http://schemas.microsoft.com/office/infopath/2007/PartnerControls"/>
    <ds:schemaRef ds:uri="f22165f0-d6dd-46ad-8e0f-1b49ef21e04e"/>
    <ds:schemaRef ds:uri="ff7b5952-37f6-4434-b069-59fac36d000a"/>
  </ds:schemaRefs>
</ds:datastoreItem>
</file>

<file path=customXml/itemProps2.xml><?xml version="1.0" encoding="utf-8"?>
<ds:datastoreItem xmlns:ds="http://schemas.openxmlformats.org/officeDocument/2006/customXml" ds:itemID="{FAB52192-226B-4660-BF26-AD7139A72C4A}">
  <ds:schemaRefs>
    <ds:schemaRef ds:uri="http://schemas.openxmlformats.org/officeDocument/2006/bibliography"/>
  </ds:schemaRefs>
</ds:datastoreItem>
</file>

<file path=customXml/itemProps3.xml><?xml version="1.0" encoding="utf-8"?>
<ds:datastoreItem xmlns:ds="http://schemas.openxmlformats.org/officeDocument/2006/customXml" ds:itemID="{C6110D24-FAF9-4D33-ABB5-97E1B8B63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165f0-d6dd-46ad-8e0f-1b49ef21e04e"/>
    <ds:schemaRef ds:uri="ff7b5952-37f6-4434-b069-59fac36d0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67B48-9104-4108-A52B-DF5C4B75E3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446</Words>
  <Characters>2547</Characters>
  <Application>Microsoft Office Word</Application>
  <DocSecurity>0</DocSecurity>
  <Lines>21</Lines>
  <Paragraphs>5</Paragraphs>
  <ScaleCrop>false</ScaleCrop>
  <HeadingPairs>
    <vt:vector size="2" baseType="variant">
      <vt:variant>
        <vt:lpstr>Titolo</vt:lpstr>
      </vt:variant>
      <vt:variant>
        <vt:i4>1</vt:i4>
      </vt:variant>
    </vt:vector>
  </HeadingPairs>
  <TitlesOfParts>
    <vt:vector size="1" baseType="lpstr">
      <vt:lpstr>PHArA-ON Deliverable Template</vt:lpstr>
    </vt:vector>
  </TitlesOfParts>
  <Manager>MINDS&amp;SPARKS</Manager>
  <Company>MINDS&amp;SPARKS</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A-ON Deliverable Template</dc:title>
  <dc:creator>MINDS&amp;SPARKS</dc:creator>
  <cp:lastModifiedBy>Alijana Batič</cp:lastModifiedBy>
  <cp:revision>9</cp:revision>
  <cp:lastPrinted>2021-10-01T14:56:00Z</cp:lastPrinted>
  <dcterms:created xsi:type="dcterms:W3CDTF">2023-05-02T20:26:00Z</dcterms:created>
  <dcterms:modified xsi:type="dcterms:W3CDTF">2023-08-0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1AAD8EDA58644A03BFF6AD5EC3832</vt:lpwstr>
  </property>
  <property fmtid="{D5CDD505-2E9C-101B-9397-08002B2CF9AE}" pid="3" name="MediaServiceImageTags">
    <vt:lpwstr/>
  </property>
</Properties>
</file>